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63.png" ContentType="image/png"/>
  <Override PartName="/word/media/rId166.png" ContentType="image/png"/>
  <Override PartName="/word/media/rId173.png" ContentType="image/png"/>
  <Override PartName="/word/media/rId182.png" ContentType="image/png"/>
  <Override PartName="/word/media/rId188.png" ContentType="image/png"/>
  <Override PartName="/word/media/rId192.png" ContentType="image/png"/>
  <Override PartName="/word/media/rId198.png" ContentType="image/png"/>
  <Override PartName="/word/media/rId205.png" ContentType="image/png"/>
  <Override PartName="/word/media/rId209.png" ContentType="image/png"/>
  <Override PartName="/word/media/rId214.png" ContentType="image/png"/>
  <Override PartName="/word/media/rId221.png" ContentType="image/png"/>
  <Override PartName="/word/media/rId230.png" ContentType="image/png"/>
  <Override PartName="/word/media/rId239.png" ContentType="image/png"/>
  <Override PartName="/word/media/rId242.png" ContentType="image/png"/>
  <Override PartName="/word/media/rId245.png" ContentType="image/png"/>
  <Override PartName="/word/media/rId252.png" ContentType="image/png"/>
  <Override PartName="/word/media/rId261.png" ContentType="image/png"/>
  <Override PartName="/word/media/rId267.png" ContentType="image/png"/>
  <Override PartName="/word/media/rId274.png" ContentType="image/png"/>
  <Override PartName="/word/media/rId278.png" ContentType="image/png"/>
  <Override PartName="/word/media/rId19.png" ContentType="image/png"/>
  <Override PartName="/word/media/rId22.png" ContentType="image/png"/>
  <Override PartName="/word/media/rId28.png" ContentType="image/png"/>
  <Override PartName="/word/media/rId31.png" ContentType="image/png"/>
  <Override PartName="/word/media/rId37.png" ContentType="image/png"/>
  <Override PartName="/word/media/rId45.png" ContentType="image/png"/>
  <Override PartName="/word/media/rId57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4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11.png" ContentType="image/png"/>
  <Override PartName="/word/media/rId115.png" ContentType="image/png"/>
  <Override PartName="/word/media/rId120.png" ContentType="image/png"/>
  <Override PartName="/word/media/rId123.png" ContentType="image/png"/>
  <Override PartName="/word/media/rId128.png" ContentType="image/png"/>
  <Override PartName="/word/media/rId136.png" ContentType="image/png"/>
  <Override PartName="/word/media/rId145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42.png" ContentType="image/png"/>
  <Override PartName="/word/media/rId133.png" ContentType="image/png"/>
  <Override PartName="/word/media/rId34.png" ContentType="image/png"/>
  <Override PartName="/word/media/rId51.png" ContentType="image/png"/>
  <Override PartName="/word/media/rId89.png" ContentType="image/png"/>
  <Override PartName="/word/media/rId62.png" ContentType="image/png"/>
  <Override PartName="/word/media/rId25.png" ContentType="image/png"/>
  <Override PartName="/word/media/rId54.png" ContentType="image/png"/>
  <Override PartName="/word/media/rId108.png" ContentType="image/png"/>
  <Override PartName="/word/media/rId105.png" ContentType="image/png"/>
  <Override PartName="/word/media/rId185.png" ContentType="image/png"/>
  <Override PartName="/word/media/rId48.png" ContentType="image/png"/>
  <Override PartName="/word/media/rId7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2" w:name="เลอนคาจางลกจางประจำ"/>
    <w:p>
      <w:pPr>
        <w:pStyle w:val="Heading1"/>
      </w:pPr>
      <w:r>
        <w:t xml:space="preserve">เลื่อนค่าจ้างลูกจ้างประจำ</w:t>
      </w:r>
    </w:p>
    <w:p>
      <w:pPr>
        <w:pStyle w:val="Compact"/>
        <w:numPr>
          <w:ilvl w:val="0"/>
          <w:numId w:val="1001"/>
        </w:numPr>
      </w:pPr>
      <w:r>
        <w:t xml:space="preserve">เมื่อเลือกแถบเมนู “เงินเดือน/ค่าจ้าง” ระบบแสดงเมนูย่อย เลือกเมนู “เลื่อนค่าจ้าง</w:t>
      </w:r>
      <w:r>
        <w:t xml:space="preserve"> </w:t>
      </w:r>
      <w:r>
        <w:t xml:space="preserve">ลูกจ้างประจำ” ดังรูปภาพ</w:t>
      </w:r>
    </w:p>
    <w:p>
      <w:pPr>
        <w:pStyle w:val="CaptionedFigure"/>
      </w:pPr>
      <w:r>
        <w:drawing>
          <wp:inline>
            <wp:extent cx="3474720" cy="2887578"/>
            <wp:effectExtent b="0" l="0" r="0" t="0"/>
            <wp:docPr descr="รูปภาพที่ 19 – 75 เมนูเลื่อนค่าจ้างลูกจ้างประจำ" title="" id="20" name="Picture"/>
            <a:graphic>
              <a:graphicData uri="http://schemas.openxmlformats.org/drawingml/2006/picture">
                <pic:pic>
                  <pic:nvPicPr>
                    <pic:cNvPr descr="images/admin/chapter19/75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75 เมนูเลื่อนค่าจ้างลูกจ้างประจำ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เมนู “เลื่อนค่าจ้างลูกจ้างประจำ” ระบบแสดงหน้ารายการเลื่อนค่าจ้างลูกจ้างประจำ</w:t>
      </w:r>
      <w:r>
        <w:t xml:space="preserve"> </w:t>
      </w:r>
      <w:r>
        <w:t xml:space="preserve">ในหน้านี้สามารถเลือกข้อมูลในช่องปีงบประมาณ รอบการขึ้นค่าจ้าง รอบ และหน่วยงานเพื่อแสดงข้อมูลรายงานเลื่อนค่าจ้างของหน่วยงานที่เลือก</w:t>
      </w:r>
    </w:p>
    <w:bookmarkStart w:id="97" w:name="รอบการเลอนคาจาง-รอบเมษายน-1-มนาคม"/>
    <w:p>
      <w:pPr>
        <w:pStyle w:val="Heading2"/>
      </w:pPr>
      <w:r>
        <w:t xml:space="preserve">รอบการเลื่อนค่าจ้าง รอบเมษายน (1 มีนาคม)</w:t>
      </w:r>
    </w:p>
    <w:p>
      <w:pPr>
        <w:numPr>
          <w:ilvl w:val="0"/>
          <w:numId w:val="1003"/>
        </w:numPr>
      </w:pPr>
      <w:r>
        <w:t xml:space="preserve">เมื่อถึงวันที่ 1 มีนาคม ระบบจะทำการคำนวณรายชื่อลูกจ้างประจำผู้ที่มีสิทธิ์เลื่อนขั้น</w:t>
      </w:r>
      <w:r>
        <w:t xml:space="preserve"> </w:t>
      </w:r>
      <w:r>
        <w:t xml:space="preserve">เงินเดือนให้อัตโนมัติ เพื่อให้การเจ้าหน้าที่แต่ละหน่วยงาน หรือเจ้าหน้าที่ผู้ดูแลระบบจัดการข้อมูลรายชื่อเลื่อนขั้นเงินเดือนในรอบเมษายน</w:t>
      </w:r>
    </w:p>
    <w:p>
      <w:pPr>
        <w:numPr>
          <w:ilvl w:val="0"/>
          <w:numId w:val="1003"/>
        </w:numPr>
      </w:pPr>
      <w:r>
        <w:t xml:space="preserve">ในกรณีเจ้าหน้าที่ (สกจ.) ได้ทำการคลิกเลือกในช่องหน่วยงาน “ทั้งหมด” ในรอบ</w:t>
      </w:r>
      <w:r>
        <w:t xml:space="preserve"> </w:t>
      </w:r>
      <w:r>
        <w:t xml:space="preserve">เดือนเมษายน ระบบจะแสดงหน้าสรุปการเลื่อนค่าจ้างลูกจ้างประจำของทุกหน่วยงาน ในรอบเมษายน</w:t>
      </w:r>
    </w:p>
    <w:p>
      <w:pPr>
        <w:pStyle w:val="CaptionedFigure"/>
      </w:pPr>
      <w:r>
        <w:drawing>
          <wp:inline>
            <wp:extent cx="5943600" cy="4426464"/>
            <wp:effectExtent b="0" l="0" r="0" t="0"/>
            <wp:docPr descr="รูปภาพที่ 19 – 76 หน้ารายการเลื่อนค่าจ้างลูกจ้างฯ (รอบเมษายน)" title="" id="23" name="Picture"/>
            <a:graphic>
              <a:graphicData uri="http://schemas.openxmlformats.org/drawingml/2006/picture">
                <pic:pic>
                  <pic:nvPicPr>
                    <pic:cNvPr descr="images/admin/chapter19/7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26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76 หน้ารายการเลื่อนค่าจ้างลูกจ้างฯ (รอบเมษายน)</w:t>
      </w:r>
    </w:p>
    <w:p>
      <w:pPr>
        <w:pStyle w:val="BlockText"/>
      </w:pPr>
      <w:r>
        <w:t xml:space="preserve">หมายเลข 1 ช่องสำหรับคลิกเลือกปีงบประมาณ</w:t>
      </w:r>
      <w:r>
        <w:br/>
      </w:r>
      <w:r>
        <w:t xml:space="preserve">หมายเลข 2 ช่องสำหรับคลิกเลือกรอบการขึ้นเงินเดือน</w:t>
      </w:r>
      <w:r>
        <w:br/>
      </w:r>
      <w:r>
        <w:t xml:space="preserve">หมายเลข 3 ช่องสำหรับคลิกเลือกรายชื่อรอบ</w:t>
      </w:r>
      <w:r>
        <w:br/>
      </w:r>
      <w:r>
        <w:t xml:space="preserve">หมายเลข 4 ช่องสำหรับคลิกเลือกหน่วยงาน</w:t>
      </w:r>
      <w:r>
        <w:br/>
      </w:r>
      <w:r>
        <w:t xml:space="preserve">หมายเลข 5 ช่องสำหรับคลิกเลือกกลุ่ม</w:t>
      </w:r>
      <w:r>
        <w:br/>
      </w:r>
      <w:r>
        <w:t xml:space="preserve">หมายเลข 6 ช่องสำหรับแสดงข้อมูลจำนวนคนทั้งหมด</w:t>
      </w:r>
      <w:r>
        <w:br/>
      </w:r>
      <w:r>
        <w:t xml:space="preserve">หมายเลข 7 ช่องสำหรับแสดงข้อมูล 15% ของจำนวนคน</w:t>
      </w:r>
      <w:r>
        <w:br/>
      </w:r>
      <w:r>
        <w:t xml:space="preserve">หมายเลข 8 ช่องสำหรับแสดงข้อมูลเลือกไปแล้ว</w:t>
      </w:r>
      <w:r>
        <w:br/>
      </w:r>
      <w:r>
        <w:t xml:space="preserve">หมายเลข 9 ช่องสำหรับแสดงข้อมูลคงเหลือโควตา</w:t>
      </w:r>
      <w:r>
        <w:br/>
      </w:r>
      <w:r>
        <w:t xml:space="preserve">หมายเลข 10 ช่องสำหรับแสดงข้อมูลจำนวนคนที่สำรอง</w:t>
      </w:r>
      <w:r>
        <w:br/>
      </w:r>
      <w:r>
        <w:t xml:space="preserve">หมายเลข 11 ช่องสำหรับแสดงข้อมูลรายการหน่วยงาน พร้อมจำนวนคนของแต่ละหน่วยงาน</w:t>
      </w:r>
      <w:r>
        <w:br/>
      </w:r>
      <w:r>
        <w:t xml:space="preserve">หมายเลข 12 ช่องสำหรับคลิกเพื่อกรอกข้อมูลค้นหารายการหน่วยงาน</w:t>
      </w:r>
    </w:p>
    <w:p>
      <w:pPr>
        <w:numPr>
          <w:ilvl w:val="0"/>
          <w:numId w:val="1004"/>
        </w:numPr>
      </w:pPr>
      <w:r>
        <w:t xml:space="preserve">เมื่อการเจ้าหน้าที่ของแต่ละหน่วยงาน ได้คลิกเข้ามายังเมนู “เลื่อนค่าจ้างลูกจ้างประจำ” ระบบจะทำการแสดงหน้า “รายการเลื่อนค่าจ้างลูกจ้างประจำ” โดยรายชื่อลูกจ้างประจำทั้งหมด จะแสดงในแถบเมนู “รายชื่อคนครอง” เพื่อรอการจัดการข้อมูลรายชื่อ และการเจ้าหน้าที่หน่วยงาน สามารถ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plus-gree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รายชื่อลูกจ้างประจำ (ตกหล่น) และสามารถดาวน์โหลดเอกสารแนบท้าย อีกทั้งระบบสามารถแสดงข้อมูลสรุปจำนวนคนทั้งหมด, 15% ของจำนวนคน, เลือกไปแล้ว, คงเหลือโควตา และสำรอง รวมทั้งสามารถแก้ไขเงินเดือน ย้ายกลุ่ม เลื่อนขั้น แก้ไขคุณสมบัติ หรือลบรายชื่อได้ หรือหากมีเอกสารที่ต้องการแนบ สามารถอัปโหลดไฟล์ในช่องอัปโหลดไฟล์</w:t>
      </w:r>
    </w:p>
    <w:p>
      <w:pPr>
        <w:numPr>
          <w:ilvl w:val="0"/>
          <w:numId w:val="1004"/>
        </w:numPr>
      </w:pPr>
      <w:r>
        <w:t xml:space="preserve">การจัดการข้อมูลการเลื่อนเงินเดือนของลูกจ้างประจำ ในรอบเมษายน จะถูกแบ่งออกเป็น 2 รอบ คือรอบที่ 1 มีนาคม และ 1 เมษายน</w:t>
      </w:r>
    </w:p>
    <w:p>
      <w:pPr>
        <w:numPr>
          <w:ilvl w:val="0"/>
          <w:numId w:val="1004"/>
        </w:numPr>
      </w:pPr>
      <w:r>
        <w:t xml:space="preserve">รอบ 1 มีนาคม จะเป็นการเตรียมข้อมูล และจัดการรายชื่อลูกจ้างประจำ ว่าแต่ละ</w:t>
      </w:r>
      <w:r>
        <w:t xml:space="preserve"> </w:t>
      </w:r>
      <w:r>
        <w:t xml:space="preserve">รายชื่อได้เลื่อนขั้นกี่ขั้น รวมถึงการตรวจสอบข้อมูลผลการประเมิน, ข้อมูลการถูกพักราชการ, ข้อมูลประวัติเงินเดือน/ค่าจ้าง, ข้อมูลวินัย และข้อมูลการลา เพื่อเป็นเกณฑ์ตัดสินการเลื่อนขั้นเงินเดือน</w:t>
      </w:r>
    </w:p>
    <w:p>
      <w:pPr>
        <w:numPr>
          <w:ilvl w:val="0"/>
          <w:numId w:val="1004"/>
        </w:numPr>
      </w:pPr>
      <w:r>
        <w:t xml:space="preserve">รอบ 1 เมษายน จะเป็นการเตรียมข้อมูลรายชื่อ เพื่อออกคำสั่งรายงานการเลื่อนขั้นเงินเดือน ของลูกจ้างประจำ เพื่อให้ระบบทำการบันทึกรายการเลื่อนขั้นเงินเดือนไปยังระบบทะเบียนประวัติของลูกจ้างประจำแต่ละรายชื่อ</w:t>
      </w:r>
    </w:p>
    <w:p>
      <w:pPr>
        <w:pStyle w:val="CaptionedFigure"/>
      </w:pPr>
      <w:r>
        <w:drawing>
          <wp:inline>
            <wp:extent cx="5943600" cy="4829551"/>
            <wp:effectExtent b="0" l="0" r="0" t="0"/>
            <wp:docPr descr="รูปภาพที่ 19 – 77 หน้ารายการเลื่อนค่าจ้างลูกจ้างฯ รอบเมษายน (1)" title="" id="29" name="Picture"/>
            <a:graphic>
              <a:graphicData uri="http://schemas.openxmlformats.org/drawingml/2006/picture">
                <pic:pic>
                  <pic:nvPicPr>
                    <pic:cNvPr descr="images/admin/chapter19/7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29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77 หน้ารายการเลื่อนค่าจ้างลูกจ้างฯ รอบเมษายน (1)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ช่องให้เลือกรอบการขึ้นเงินเดือน</w:t>
      </w:r>
      <w:r>
        <w:br/>
      </w:r>
      <w:r>
        <w:t xml:space="preserve">หมายเลข 3 ช่องให้เลือกรอบ</w:t>
      </w:r>
      <w:r>
        <w:br/>
      </w:r>
      <w:r>
        <w:t xml:space="preserve">หมายเลข 4 ช่องให้เลือกหน่วยงาน</w:t>
      </w:r>
      <w:r>
        <w:br/>
      </w:r>
      <w:r>
        <w:t xml:space="preserve">หมายเลข 5 ช่องแสดงจำนวนคนทั้งหมด</w:t>
      </w:r>
      <w:r>
        <w:br/>
      </w:r>
      <w:r>
        <w:t xml:space="preserve">หมายเลข 6 ช่องแสดง 15% ของจำนวนคน</w:t>
      </w:r>
      <w:r>
        <w:br/>
      </w:r>
      <w:r>
        <w:t xml:space="preserve">หมายเลข 7 ช่องแสดงเลือกไปแล้ว</w:t>
      </w:r>
      <w:r>
        <w:br/>
      </w:r>
      <w:r>
        <w:t xml:space="preserve">หมายเลข 8 ช่องแสดงคงเหลือโควตา</w:t>
      </w:r>
      <w:r>
        <w:br/>
      </w:r>
      <w:r>
        <w:t xml:space="preserve">หมายเลข 9 ช่องแสดงสำรอง</w:t>
      </w:r>
      <w:r>
        <w:br/>
      </w:r>
      <w:r>
        <w:t xml:space="preserve">หมายเลข 10 ปุ่ม “ดาวน์โหลด” สามารถคลิก เพื่อเลือกดาวน์โหลดเอกสารต้นแบบ</w:t>
      </w:r>
      <w:r>
        <w:br/>
      </w:r>
      <w:r>
        <w:t xml:space="preserve">หมายเลข 11 ไอคอนเพิ่มรายชื่อ (หากมีรายชื่อตกหล่น)</w:t>
      </w:r>
      <w:r>
        <w:br/>
      </w:r>
      <w:r>
        <w:t xml:space="preserve">หมายเลข 12 ไอคอนสำหรับคลิกเพื่อเลือกรายชื่อเลื่อนขั้นค่าจ้างมากกว่า 1 รายชื่อ</w:t>
      </w:r>
      <w:r>
        <w:br/>
      </w:r>
      <w:r>
        <w:t xml:space="preserve">หมายเลข 13 รายการรายชื่อคนครองในรอบเมษายน</w:t>
      </w:r>
      <w:r>
        <w:br/>
      </w:r>
      <w:r>
        <w:t xml:space="preserve">หมายเลข 14 ช่องสืบค้นรายชื่อ</w:t>
      </w:r>
    </w:p>
    <w:p>
      <w:pPr>
        <w:pStyle w:val="CaptionedFigure"/>
      </w:pPr>
      <w:r>
        <w:drawing>
          <wp:inline>
            <wp:extent cx="5943600" cy="5416780"/>
            <wp:effectExtent b="0" l="0" r="0" t="0"/>
            <wp:docPr descr="รูปภาพที่ 19 – 78 หน้ารายการเลื่อนค่าจ้างลูกจ้างฯ รอบเมษายน (2)" title="" id="32" name="Picture"/>
            <a:graphic>
              <a:graphicData uri="http://schemas.openxmlformats.org/drawingml/2006/picture">
                <pic:pic>
                  <pic:nvPicPr>
                    <pic:cNvPr descr="images/admin/chapter19/7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16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78 หน้ารายการเลื่อนค่าจ้างลูกจ้างฯ รอบเมษายน (2)</w:t>
      </w:r>
    </w:p>
    <w:p>
      <w:pPr>
        <w:pStyle w:val="BlockText"/>
      </w:pPr>
      <w:r>
        <w:t xml:space="preserve">หมายเลข 1 ไอคอนสำหรับคลิกเพื่อแสดงเมนูย่อยจัดการรายชื่อการเลื่อนขั้นเงินเดือน</w:t>
      </w:r>
      <w:r>
        <w:br/>
      </w:r>
      <w:r>
        <w:t xml:space="preserve">หมายเลข 2 ช่องสำหรับแสดงเมนูย่อย แก้ไขเงินเดือน, เลื่อนขั้น, แก้ไขคุณสมบัติ และลบ</w:t>
      </w:r>
      <w:r>
        <w:br/>
      </w:r>
      <w:r>
        <w:t xml:space="preserve">หมายเลข 3 ช่องให้อัปโหลดไฟล์</w:t>
      </w:r>
      <w:r>
        <w:br/>
      </w:r>
      <w:r>
        <w:t xml:space="preserve">หมายเลข 4 แถบเมนูขั้น ประกอบด้วย 0.5 ขั้น 1 ขั้น และไม่ได้เลื่อน</w:t>
      </w:r>
      <w:r>
        <w:br/>
      </w:r>
      <w:r>
        <w:t xml:space="preserve">หมายเลข 5 ปุ่มสำหรับคลิกเพื่อดาวน์โหลดไฟล์เอกสารการเลื่อนขั้นค่าจ้างต่าง ๆ</w:t>
      </w:r>
    </w:p>
    <w:p>
      <w:pPr>
        <w:pStyle w:val="Compact"/>
        <w:numPr>
          <w:ilvl w:val="0"/>
          <w:numId w:val="1005"/>
        </w:numPr>
      </w:pPr>
      <w:r>
        <w:t xml:space="preserve">การดาวน์โหลดรายงานเอกสารแนบท้ายการเลื่อนค่าจ้างลูกจ้างประจำ ในรอบเมษายน ให้ทำการใช้เมาส์คลิกสามารถคลิก</w:t>
      </w:r>
      <w:r>
        <w:t xml:space="preserve"> </w:t>
      </w:r>
      <w:r>
        <w:drawing>
          <wp:inline>
            <wp:extent cx="847023" cy="327258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download-doc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023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รายงานแนบท้าย ดังรูปภาพ ซึ่งสามารถเลือกคลิกเพื่อดาวน์โหลดเอกสารรายงานแนบท้ายที่ต้องการในรอบเมษายนได้ทั้งหมด</w:t>
      </w:r>
    </w:p>
    <w:p>
      <w:pPr>
        <w:pStyle w:val="CaptionedFigure"/>
      </w:pPr>
      <w:r>
        <w:drawing>
          <wp:inline>
            <wp:extent cx="5943600" cy="2820800"/>
            <wp:effectExtent b="0" l="0" r="0" t="0"/>
            <wp:docPr descr="รูปภาพที่ 19 – 79 รายการเอกสารแนบท้ายการเลื่อนค่าจ้างลูกจ้างฯ (รอบเมษายน)" title="" id="38" name="Picture"/>
            <a:graphic>
              <a:graphicData uri="http://schemas.openxmlformats.org/drawingml/2006/picture">
                <pic:pic>
                  <pic:nvPicPr>
                    <pic:cNvPr descr="images/admin/chapter19/7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79 รายการเอกสารแนบท้ายการเลื่อนค่าจ้างลูกจ้างฯ (รอบเมษายน)</w:t>
      </w:r>
    </w:p>
    <w:p>
      <w:pPr>
        <w:pStyle w:val="BlockText"/>
      </w:pPr>
      <w:r>
        <w:t xml:space="preserve">หมายเลข 1 ช่องสำหรับคลิกเลือกรอบการขึ้นเงินเดือน “รอบเมษายน”</w:t>
      </w:r>
      <w:r>
        <w:br/>
      </w:r>
      <w:r>
        <w:t xml:space="preserve">หมายเลข 2 ปุ่มสำหรับคลิกเพื่อแสดงเมนูรายงานเอกสารแนบท้ายย่อย</w:t>
      </w:r>
      <w:r>
        <w:br/>
      </w:r>
      <w:r>
        <w:t xml:space="preserve">หมายเลข 3 ช่องสำหรับแสดง และคลิกเลือกรายการของรายงานเอกสารแนบท้ายที่สามาถคลิกเลือกดาวน์โหลดได้</w:t>
      </w:r>
    </w:p>
    <w:p>
      <w:pPr>
        <w:pStyle w:val="Compact"/>
        <w:numPr>
          <w:ilvl w:val="0"/>
          <w:numId w:val="1006"/>
        </w:numPr>
      </w:pPr>
      <w:r>
        <w:t xml:space="preserve">การเพิ่มรายชื่อลูกจ้างประจำ (รายชื่อตกหล่น) ในรอบเดือนเมษายน การเจ้าหน้าที่หน่วยงาน หรือเจ้าหน้าที่ผู้ดูแลระบบ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plus-green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พิ่มคนเลื่อนเงินเดือน” ให้ทำการคลิก</w:t>
      </w:r>
      <w:r>
        <w:t xml:space="preserve"> </w:t>
      </w:r>
      <w:r>
        <w:drawing>
          <wp:inline>
            <wp:extent cx="481263" cy="288757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add-green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พิ่มรายชื่อ ในหน้ารายชื่อลูกจ้างประจำที่ต้องการเพิ่มรายชื่อ หากทำการคลิกเลือกรายชื่อเสร็จสิ้น ระบบจะทำการเพิ่มรายชื่อลูกจ้างประจำทันที และแสดงรายชื่อที่เพิ่มในแถบเมนู “รายชื่อคนครอง” เพื่อรอการเจ้าหน้าที่หน่วยงาน หรือผู้ดูแลระบบทำการเลื่อนขั้นเงินเดือน</w:t>
      </w:r>
    </w:p>
    <w:p>
      <w:pPr>
        <w:pStyle w:val="CaptionedFigure"/>
      </w:pPr>
      <w:r>
        <w:drawing>
          <wp:inline>
            <wp:extent cx="5943600" cy="2631250"/>
            <wp:effectExtent b="0" l="0" r="0" t="0"/>
            <wp:docPr descr="รูปภาพที่ 19 – 80 เพิ่มรายชื่อคนเลื่อนเงินเดือน (รอบเมษายน)" title="" id="46" name="Picture"/>
            <a:graphic>
              <a:graphicData uri="http://schemas.openxmlformats.org/drawingml/2006/picture">
                <pic:pic>
                  <pic:nvPicPr>
                    <pic:cNvPr descr="images/admin/chapter19/8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3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80 เพิ่มรายชื่อคนเลื่อนเงินเดือน (รอบเมษายน)</w:t>
      </w:r>
    </w:p>
    <w:p>
      <w:pPr>
        <w:pStyle w:val="BlockText"/>
      </w:pPr>
      <w:r>
        <w:t xml:space="preserve">หมายเลข 1 ช่องสำหรับคลิกเพื่อกรอกข้อมูลค้นหารายชื่อลูกจ้างประจำที่ต้องการ</w:t>
      </w:r>
      <w:r>
        <w:br/>
      </w:r>
      <w:r>
        <w:t xml:space="preserve">หมายเลข 2 ช่องสำหรับแสดงรายชื่อลูกจ้างประจำ</w:t>
      </w:r>
      <w:r>
        <w:br/>
      </w:r>
      <w:r>
        <w:t xml:space="preserve">หมายเลข 3 ปุ่มสำหรับคลิกเพื่อเพิ่มรายชื่อลูกจ้างประจำ</w:t>
      </w:r>
    </w:p>
    <w:p>
      <w:pPr>
        <w:pStyle w:val="Compact"/>
        <w:numPr>
          <w:ilvl w:val="0"/>
          <w:numId w:val="1007"/>
        </w:numPr>
      </w:pPr>
      <w:r>
        <w:t xml:space="preserve">การแก้ไขข้อมูลฐานเงินเดือน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49" name="Picture"/>
            <a:graphic>
              <a:graphicData uri="http://schemas.openxmlformats.org/drawingml/2006/picture">
                <pic:pic>
                  <pic:nvPicPr>
                    <pic:cNvPr descr="images/button/toggle-dot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561600" cy="115200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edit-money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6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แก้ไขเงินเดือน” ให้ทำการกรอกข้อมูลจำนวนเงินที่ต้องการแก้ไข หากกรอกข้อมูลแก้ไข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save-blue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ข้อมูลเงินเดือนฐานของลูกจ้างประจำที่คลิกเลือกจะเปลี่ยนทันที</w:t>
      </w:r>
    </w:p>
    <w:p>
      <w:pPr>
        <w:pStyle w:val="CaptionedFigure"/>
      </w:pPr>
      <w:r>
        <w:drawing>
          <wp:inline>
            <wp:extent cx="4995511" cy="1915427"/>
            <wp:effectExtent b="0" l="0" r="0" t="0"/>
            <wp:docPr descr="รูปภาพที่ 19 – 81 แก้ไขเงินเดือนลูกจ้างฯ (รอบ 1 มีนาคม)" title="" id="58" name="Picture"/>
            <a:graphic>
              <a:graphicData uri="http://schemas.openxmlformats.org/drawingml/2006/picture">
                <pic:pic>
                  <pic:nvPicPr>
                    <pic:cNvPr descr="images/admin/chapter19/8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191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81 แก้ไขเงินเดือนลูกจ้างฯ (รอบ 1 มีนาคม)</w:t>
      </w:r>
    </w:p>
    <w:p>
      <w:pPr>
        <w:pStyle w:val="BlockText"/>
      </w:pPr>
      <w:r>
        <w:t xml:space="preserve">หมายเลข 1 ช่องสำหรับคลิกเพื่อกรอกข้อมูลเงินเดือนฐาน</w:t>
      </w:r>
      <w:r>
        <w:br/>
      </w:r>
      <w:r>
        <w:t xml:space="preserve">หมายเลข 2 ปุ่มสำหรับคลิกเพื่อบันทึกข้อมูล</w:t>
      </w:r>
    </w:p>
    <w:p>
      <w:pPr>
        <w:pStyle w:val="Compact"/>
        <w:numPr>
          <w:ilvl w:val="0"/>
          <w:numId w:val="1008"/>
        </w:numPr>
      </w:pPr>
      <w:r>
        <w:t xml:space="preserve">การเลื่อนขั้นการเลื่อนค่าจ้างของลูกจ้างประจำ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60" name="Picture"/>
            <a:graphic>
              <a:graphicData uri="http://schemas.openxmlformats.org/drawingml/2006/picture">
                <pic:pic>
                  <pic:nvPicPr>
                    <pic:cNvPr descr="images/button/toggle-dot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1001027" cy="288757"/>
            <wp:effectExtent b="0" l="0" r="0" t="0"/>
            <wp:docPr descr="close" title="" id="63" name="Picture"/>
            <a:graphic>
              <a:graphicData uri="http://schemas.openxmlformats.org/drawingml/2006/picture">
                <pic:pic>
                  <pic:nvPicPr>
                    <pic:cNvPr descr="images/button/move-up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1027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ลื่อนขั้น” ให้ทำการคลิกเลือกขั้นที่ต้องการ เมื่อทำการเลือกขั้นเสร็จสิ้น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save-blue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(โดยหากเลือกในช่องเลื่อนขั้น “0.5 ขั้น” รายชื่อนั้นจะไปแสดงในหน้าของแถบเมนู 0.5 ขั้น หากเลือกในช่องเลื่อนขั้น “1 ขั้น” รายชื่อก็จะไปแสดงในหน้าของแถบเมนูในการเลื่อนเงินเดือน 1 ขั้น และหากเลือกในช่องเลื่อนขั้น “ไม่ได้เลื่อน” รายชื่อนั้นจะไปแสดงในหน้าของแถบเมนูไม่ได้เลื่อน) และระบบจะทำการแสดงข้อมูลจำนวนเงินที่ใช้เลื่อน และค่าจ้างหลังเลื่อนเพื่อให้การเจ้าหน้าที่ของแต่ละหน่วยงานทราบ</w:t>
      </w:r>
    </w:p>
    <w:p>
      <w:pPr>
        <w:pStyle w:val="CaptionedFigure"/>
      </w:pPr>
      <w:r>
        <w:drawing>
          <wp:inline>
            <wp:extent cx="4985886" cy="2242686"/>
            <wp:effectExtent b="0" l="0" r="0" t="0"/>
            <wp:docPr descr="รูปภาพที่ 19 – 82 เลื่อนขั้นค่าจ้างลูกจ้างฯ (รอบ 1 มีนาคม)" title="" id="68" name="Picture"/>
            <a:graphic>
              <a:graphicData uri="http://schemas.openxmlformats.org/drawingml/2006/picture">
                <pic:pic>
                  <pic:nvPicPr>
                    <pic:cNvPr descr="images/admin/chapter19/8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224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82 เลื่อนขั้นค่าจ้างลูกจ้างฯ (รอบ 1 มีนาคม)</w:t>
      </w:r>
    </w:p>
    <w:p>
      <w:pPr>
        <w:pStyle w:val="BlockText"/>
      </w:pPr>
      <w:r>
        <w:t xml:space="preserve">หมายเลข 1 ช่องสำหรับคลิกเพื่อเลือกขั้นการเลื่อนเงินเดือน (0.5 ขั้น, 1 ขั้น และไม่ได้เลื่อน)</w:t>
      </w:r>
      <w:r>
        <w:br/>
      </w:r>
      <w:r>
        <w:t xml:space="preserve">หมายเลข 2 ปุ่มสำหรับคลิกบันทึกข้อมูล</w:t>
      </w:r>
    </w:p>
    <w:p>
      <w:pPr>
        <w:pStyle w:val="Compact"/>
        <w:numPr>
          <w:ilvl w:val="0"/>
          <w:numId w:val="1009"/>
        </w:numPr>
      </w:pPr>
      <w:r>
        <w:t xml:space="preserve">เมื่อมีการจัดการการเลื่อนขั้นเป็น “1 ขั้น” รายชื่อที่ทำการเลื่อนจะไปแสดงในแถบเมนู</w:t>
      </w:r>
      <w:r>
        <w:t xml:space="preserve"> </w:t>
      </w:r>
      <w:r>
        <w:t xml:space="preserve">“1 ขั้น” ดังรูปภาพ ซึ่งผู้ที่ได้รับการเลื่อนขั้น 1 ขั้น จะได้รับการเลื่อนค่าจ้าง ตามขั้นค่าจ้างของลูกจ้างประจำ โดย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5943600" cy="998470"/>
            <wp:effectExtent b="0" l="0" r="0" t="0"/>
            <wp:docPr descr="รูปภาพที่ 19 – 83 รายชื่อลูกจ้างฯ ที่ได้รับการเลื่อนขั้น 1 ขั้น (รอบ 1 มีนาคม)" title="" id="71" name="Picture"/>
            <a:graphic>
              <a:graphicData uri="http://schemas.openxmlformats.org/drawingml/2006/picture">
                <pic:pic>
                  <pic:nvPicPr>
                    <pic:cNvPr descr="images/admin/chapter19/8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9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83 รายชื่อลูกจ้างฯ ที่ได้รับการเลื่อนขั้น 1 ขั้น (รอบ 1 มีนาคม)</w:t>
      </w:r>
    </w:p>
    <w:p>
      <w:pPr>
        <w:pStyle w:val="Compact"/>
        <w:numPr>
          <w:ilvl w:val="0"/>
          <w:numId w:val="1010"/>
        </w:numPr>
      </w:pPr>
      <w:r>
        <w:t xml:space="preserve">เมื่อมีการจัดการการเลื่อนขั้นเป็น “0.5 ขั้น” รายชื่อที่ทำการเลื่อนจะไปแสดงในแถบเมนู</w:t>
      </w:r>
      <w:r>
        <w:t xml:space="preserve"> </w:t>
      </w:r>
      <w:r>
        <w:t xml:space="preserve">“0.5 ขั้น” ดังรูปภาพ ซึ่งผู้ที่ได้รับการเลื่อนขั้น 0.5 ขั้น จะได้รับการเลื่อนค่าจ้าง ตามขั้นค่าจ้างของลูกจ้างประจำโดย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5943600" cy="1004077"/>
            <wp:effectExtent b="0" l="0" r="0" t="0"/>
            <wp:docPr descr="รูปภาพที่ 19 – 84 รายชื่อลูกจ้างฯ ที่ได้รับการเลื่อนขั้น 0.5 ขั้น (รอบ 1 มีนาคม)" title="" id="74" name="Picture"/>
            <a:graphic>
              <a:graphicData uri="http://schemas.openxmlformats.org/drawingml/2006/picture">
                <pic:pic>
                  <pic:nvPicPr>
                    <pic:cNvPr descr="images/admin/chapter19/8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0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84 รายชื่อลูกจ้างฯ ที่ได้รับการเลื่อนขั้น 0.5 ขั้น (รอบ 1 มีนาคม)</w:t>
      </w:r>
    </w:p>
    <w:p>
      <w:pPr>
        <w:pStyle w:val="Compact"/>
        <w:numPr>
          <w:ilvl w:val="0"/>
          <w:numId w:val="1011"/>
        </w:numPr>
      </w:pPr>
      <w:r>
        <w:t xml:space="preserve">เมื่อมีการจัดการการเลื่อนขั้นเป็น “ไม่ได้เลื่อน” รายชื่อที่ทำการเลื่อนจะไปแสดงในแถบ</w:t>
      </w:r>
      <w:r>
        <w:t xml:space="preserve"> </w:t>
      </w:r>
      <w:r>
        <w:t xml:space="preserve">เมนู “ไม่ได้เลื่อน” ดังรูปภาพ ซึ่งผู้ที่ไม่ได้รับการเลื่อนขั้น จะไม่ได้รับการเลื่อนค่าจ้าง ตามขั้นค่าจ้างของลูกจ้างประจำ แต่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5943600" cy="974804"/>
            <wp:effectExtent b="0" l="0" r="0" t="0"/>
            <wp:docPr descr="รูปภาพที่ 19 – 85 รายชื่อลูกจ้างฯ ที่ไม่ได้เลื่อนขั้น (รอบ 1 มีนาคม)" title="" id="77" name="Picture"/>
            <a:graphic>
              <a:graphicData uri="http://schemas.openxmlformats.org/drawingml/2006/picture">
                <pic:pic>
                  <pic:nvPicPr>
                    <pic:cNvPr descr="images/admin/chapter19/8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7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85 รายชื่อลูกจ้างฯ ที่ไม่ได้เลื่อนขั้น (รอบ 1 มีนาคม)</w:t>
      </w:r>
    </w:p>
    <w:p>
      <w:pPr>
        <w:pStyle w:val="Compact"/>
        <w:numPr>
          <w:ilvl w:val="0"/>
          <w:numId w:val="1012"/>
        </w:numPr>
      </w:pPr>
      <w:r>
        <w:t xml:space="preserve">การเลื่อนขั้นค่าจ้างพร้อมกันมากกว่า 1 รายชื่อ และมากสุดกว่า 50 รายชื่อ/ต่อครั้ง ให้การเจ้าหน้าที่แต่ละหน่วยงาน หรือเจ้าหน้าที่ผู้ดูแลระบบเงินเดือนทำการใช้เมาส์คลิก</w:t>
      </w:r>
      <w:r>
        <w:t xml:space="preserve"> </w:t>
      </w:r>
      <w:r>
        <w:drawing>
          <wp:inline>
            <wp:extent cx="250256" cy="288757"/>
            <wp:effectExtent b="0" l="0" r="0" t="0"/>
            <wp:docPr descr="close" title="" id="80" name="Picture"/>
            <a:graphic>
              <a:graphicData uri="http://schemas.openxmlformats.org/drawingml/2006/picture">
                <pic:pic>
                  <pic:nvPicPr>
                    <pic:cNvPr descr="images/button/up-down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ลื่อนขั้น” จากนั้นคลิกขั้นเงินเดือนที่ต้องการเลื่อน และคลิกเลือกรายชื่อลูกจ้างประจำ ที่ต้องเลือกรายชื่อเพื่อเลื่อนค่าจ้างที่ต้องการมากกว่า 1 รายชื่อ หลังจากคลิกเลือกรายชื่อเสร็จสิ้น ให้ทำการใช้เมาส์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82" name="Picture"/>
            <a:graphic>
              <a:graphicData uri="http://schemas.openxmlformats.org/drawingml/2006/picture">
                <pic:pic>
                  <pic:nvPicPr>
                    <pic:cNvPr descr="images/button/save-blue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3248717"/>
            <wp:effectExtent b="0" l="0" r="0" t="0"/>
            <wp:docPr descr="รูปภาพที่ 19 – 86 เลือกรายชื่อเพื่อเลื่อนค่าจ้าง (รอบ 1 มีนาคม)" title="" id="85" name="Picture"/>
            <a:graphic>
              <a:graphicData uri="http://schemas.openxmlformats.org/drawingml/2006/picture">
                <pic:pic>
                  <pic:nvPicPr>
                    <pic:cNvPr descr="images/admin/chapter19/8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86 เลือกรายชื่อเพื่อเลื่อนค่าจ้าง (รอบ 1 มีนาคม)</w:t>
      </w:r>
    </w:p>
    <w:p>
      <w:pPr>
        <w:pStyle w:val="BlockText"/>
      </w:pPr>
      <w:r>
        <w:t xml:space="preserve">หมายเลข 1 ช่องสำหรับคลิกเลือกขั้นเงินเดือนที่ต้องการเลื่อน</w:t>
      </w:r>
      <w:r>
        <w:br/>
      </w:r>
      <w:r>
        <w:t xml:space="preserve">หมายเลข 2 ช่องสำหรับแสดง และคลิกเลือกรายชื่อลูกจ้างประจำ</w:t>
      </w:r>
      <w:r>
        <w:br/>
      </w:r>
      <w:r>
        <w:t xml:space="preserve">หมายเลข 3 ช่องสำหรับคลิกเพื่อกรอกข้อมูลค้นหารายชื่อลูกจ้างประจำ</w:t>
      </w:r>
      <w:r>
        <w:br/>
      </w:r>
      <w:r>
        <w:t xml:space="preserve">หมายเลข 4 ปุ่มสำหรับคลิกเพื่อบันทึกข้อมูล</w:t>
      </w:r>
    </w:p>
    <w:p>
      <w:pPr>
        <w:pStyle w:val="Compact"/>
        <w:numPr>
          <w:ilvl w:val="0"/>
          <w:numId w:val="1013"/>
        </w:numPr>
      </w:pPr>
      <w:r>
        <w:t xml:space="preserve">การแก้ไขคุณสมบัติ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87" name="Picture"/>
            <a:graphic>
              <a:graphicData uri="http://schemas.openxmlformats.org/drawingml/2006/picture">
                <pic:pic>
                  <pic:nvPicPr>
                    <pic:cNvPr descr="images/button/toggle-dot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 ให้ทำการคลิก</w:t>
      </w:r>
      <w:r>
        <w:t xml:space="preserve"> </w:t>
      </w:r>
      <w:r>
        <w:drawing>
          <wp:inline>
            <wp:extent cx="1135781" cy="288757"/>
            <wp:effectExtent b="0" l="0" r="0" t="0"/>
            <wp:docPr descr="close" title="" id="90" name="Picture"/>
            <a:graphic>
              <a:graphicData uri="http://schemas.openxmlformats.org/drawingml/2006/picture">
                <pic:pic>
                  <pic:nvPicPr>
                    <pic:cNvPr descr="images/button/edit-prop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781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เมนู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92" name="Picture"/>
            <a:graphic>
              <a:graphicData uri="http://schemas.openxmlformats.org/drawingml/2006/picture">
                <pic:pic>
                  <pic:nvPicPr>
                    <pic:cNvPr descr="images/button/save-blue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แก้ไขคุณสมบัติ” ให้ทำการคลิกเช็คข้อมูลคุณสมบัติของลูกจ้างประจำ หากทำการคลิกเลือกเสร็จสิ้น ให้ทำการคลิก และยืนยันการบันทึกข้อมูล</w:t>
      </w:r>
    </w:p>
    <w:p>
      <w:pPr>
        <w:pStyle w:val="CaptionedFigure"/>
      </w:pPr>
      <w:r>
        <w:drawing>
          <wp:inline>
            <wp:extent cx="3320715" cy="2675823"/>
            <wp:effectExtent b="0" l="0" r="0" t="0"/>
            <wp:docPr descr="รูปภาพที่ 19 – 87 แก้ไขคุณสมบัติของลูกจ้างฯ (รอบเมษายน)" title="" id="95" name="Picture"/>
            <a:graphic>
              <a:graphicData uri="http://schemas.openxmlformats.org/drawingml/2006/picture">
                <pic:pic>
                  <pic:nvPicPr>
                    <pic:cNvPr descr="images/admin/chapter19/8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267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87 แก้ไขคุณสมบัติของลูกจ้างฯ (รอบเมษายน)</w:t>
      </w:r>
    </w:p>
    <w:p>
      <w:pPr>
        <w:pStyle w:val="BlockText"/>
      </w:pPr>
      <w:r>
        <w:t xml:space="preserve">หมายเลข 1 ช่องสำหรับคลิกเพื่อตรวจสอบคุณสมบัติของลูกจ้างประจำ</w:t>
      </w:r>
      <w:r>
        <w:br/>
      </w:r>
      <w:r>
        <w:t xml:space="preserve">หมายเลข 2 ปุ่มสำหรับคลิกบันทึกข้อมูล</w:t>
      </w:r>
    </w:p>
    <w:bookmarkEnd w:id="97"/>
    <w:bookmarkStart w:id="101" w:name="รอบการเลอนคาจาง-รอบเมษายน-1-เมษายน"/>
    <w:p>
      <w:pPr>
        <w:pStyle w:val="Heading2"/>
      </w:pPr>
      <w:r>
        <w:t xml:space="preserve">รอบการเลื่อนค่าจ้าง รอบเมษายน (1 เมษายน)</w:t>
      </w:r>
    </w:p>
    <w:p>
      <w:pPr>
        <w:numPr>
          <w:ilvl w:val="0"/>
          <w:numId w:val="1014"/>
        </w:numPr>
      </w:pPr>
      <w:r>
        <w:t xml:space="preserve">เมื่อถึงวันที่ 1 เมษายน ระบบจะทำการคำนวณรายชื่อที่ได้จัดทำข้อมูลในรอบ 1</w:t>
      </w:r>
      <w:r>
        <w:t xml:space="preserve"> </w:t>
      </w:r>
      <w:r>
        <w:t xml:space="preserve">มีนาคม ของแต่ละขั้นค่าจ้างที่ได้ทำการเลื่อนขั้น มายังรอบ 1 เมษายนอัตโนมัติ เพื่อให้การเจ้าหน้าที่หน่วยงาน หรือผู้ดูแลระบบได้ทำการจัดเตรียมข้อมูลรายชื่อลูกจ้างประจำเพื่อนำไปออกคำสั่งเลื่อนค่าจ้าง</w:t>
      </w:r>
    </w:p>
    <w:p>
      <w:pPr>
        <w:numPr>
          <w:ilvl w:val="0"/>
          <w:numId w:val="1014"/>
        </w:numPr>
      </w:pPr>
      <w:r>
        <w:t xml:space="preserve">โดยในหน้ารอบ 1 เมษายน การเจ้าหน้าที่หน่วยงาน หรือผู้ดูแลระบบจะยังสามารถเพิ่มรายชื่อลูกจ้างประจำ, แก้ไขเงินเดือน, เลื่อนขั้น และลบรายชื่อได้ตามปกติ (แต่การจัดการข้อมูลรายชื่อลูกจ้างประจำ จะสามารถจัดการรายชื่อได้ก่อนที่เจ้าหน้าที่ (สกจ.) ปิดการแก้ไขข้อมูลเท่านั้น เพราะหากเจ้าหน้าที่ (สกจ.) ได้ทำการปิดการแก้ไขข้อมูลแล้ว ปุ่มการแก้ไขข้อมูลจะถูกปิดทันที เพื่อป้องกันการแก้ไขข้อมูลก่อนการออกรายงานคำสั่งเลื่อนค่าจ้าง)</w:t>
      </w:r>
    </w:p>
    <w:p>
      <w:pPr>
        <w:numPr>
          <w:ilvl w:val="0"/>
          <w:numId w:val="1014"/>
        </w:numPr>
      </w:pPr>
      <w:r>
        <w:t xml:space="preserve">การจัดการข้อมูลการเลื่อนขั้นในรอบ 1 เมษายน การเจ้าหน้าที่แต่ละหน่วยงาน หรือเจ้าหน้าที่ผู้ดูแลระบบเงินเดือนสามารถอ้างอิงการใช้งานตามรอบการเลื่อนค่าจ้าง 1 มีนาคมได้ หรือหากไม่มีการแก้ไขข้อมูลการเลื่อนค่าจ้างในรอบ 1 เมษายน การเจ้าหน้าที่แต่ละหน่วยงาน หรือเจ้าหน้าที่ผู้ดูแลระบบต้องทำการรอจนกว่าเจ้าหน้าที่ (สกจ.) ปิดการแก้ไขข้อมูล เพื่อให้การเจ้าหน้าที่แต่ละหน่วยงาน หรือเจ้าหน้าที่ผู้ดูแลระบบทำการส่งออกรายชื่อเลื่อนค่าจ้างในขั้นตอนถัดไป</w:t>
      </w:r>
    </w:p>
    <w:p>
      <w:pPr>
        <w:pStyle w:val="CaptionedFigure"/>
      </w:pPr>
      <w:r>
        <w:drawing>
          <wp:inline>
            <wp:extent cx="5943600" cy="5172757"/>
            <wp:effectExtent b="0" l="0" r="0" t="0"/>
            <wp:docPr descr="รูปภาพที่ 19 – 88 รายการเลื่อนค่าจ้างลูกจ้างฯ (รอบ 1 เมษายน)" title="" id="99" name="Picture"/>
            <a:graphic>
              <a:graphicData uri="http://schemas.openxmlformats.org/drawingml/2006/picture">
                <pic:pic>
                  <pic:nvPicPr>
                    <pic:cNvPr descr="images/admin/chapter19/88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7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88 รายการเลื่อนค่าจ้างลูกจ้างฯ (รอบ 1 เมษายน)</w:t>
      </w:r>
    </w:p>
    <w:p>
      <w:pPr>
        <w:pStyle w:val="BlockText"/>
      </w:pPr>
      <w:r>
        <w:t xml:space="preserve">หมายเลข 1 ช่องสำหรับคลิกเลือกรายชื่อรอบ 1 เมษายน</w:t>
      </w:r>
      <w:r>
        <w:br/>
      </w:r>
      <w:r>
        <w:t xml:space="preserve">หมายเลข 2 แถบเมนูขั้นเงินเดือนสำหรับคลิกเพื่อแสดงรายชื่อลูกจ้างประจำที่ได้รับการเลื่อนค่าจ้างตามแถบเมนูขั้นที่ได้ทำการคลิกเลือก</w:t>
      </w:r>
      <w:r>
        <w:br/>
      </w:r>
      <w:r>
        <w:t xml:space="preserve">หมายเลข 3 ช่องสำหรับแสดงรายชื่อลูกจ้างประจำของขั้นเงินเดือนแต่ละขั้น</w:t>
      </w:r>
      <w:r>
        <w:br/>
      </w:r>
      <w:r>
        <w:t xml:space="preserve">หมายเลข 4 ไอคอนสำหรับคลิกเพื่อจัดการข้อมูลรายชื่อลูกจ้างประจำ</w:t>
      </w:r>
    </w:p>
    <w:bookmarkEnd w:id="101"/>
    <w:bookmarkStart w:id="114" w:name="Xd087ca482f812a98e63f9f51052e7143d823f94"/>
    <w:p>
      <w:pPr>
        <w:pStyle w:val="Heading2"/>
      </w:pPr>
      <w:r>
        <w:t xml:space="preserve">เจ้าหน้าที่ (สกจ.) ปิดการแก้ไขข้อมูล รอบเมษายน (1 เมษายน)</w:t>
      </w:r>
    </w:p>
    <w:p>
      <w:pPr>
        <w:numPr>
          <w:ilvl w:val="0"/>
          <w:numId w:val="1015"/>
        </w:numPr>
      </w:pPr>
      <w:r>
        <w:t xml:space="preserve">การปิดการแก้ไขข้อมูล ของการเลื่อนค่าจ้างลูกจ้างประจำจะไม่มี แต่ระบบการเลื่อนค่าจ้างลูกจ้างประจำ จะอาศัยใช้การปิดการแก้ไขข้อมูลเดียวกับของข้าราชการกรุงเทพมหานครสามัญ เช่น หากเจ้าหน้าที่ (สกจ.) ได้ทำการปิดการแก้ไขข้อมูลรายการเลื่อนขั้นเงินเดือนของข้าราชการกรุงเทพมหานครสามัญ ระบบการเลื่อนค่าจ้างของลูกจ้างประจำก็จะถูกปิดการแก้ไขไปด้วย</w:t>
      </w:r>
    </w:p>
    <w:p>
      <w:pPr>
        <w:numPr>
          <w:ilvl w:val="0"/>
          <w:numId w:val="1015"/>
        </w:numPr>
      </w:pPr>
      <w:r>
        <w:t xml:space="preserve">เมื่อเจ้าหน้าที่ (สกจ.) ทำการคลิกการปิดแก้ไขข้อมูลเสร็จสิ้น ในระบบรายการเลื่อนค่าจ้างลูกจ้างประจำ ในรอบ 1 เมษายน ของการเจ้าหน้าที่ของแต่ละหน่วยงาน หรือผู้ดูแลระบบ จะทำการแสดงปุ่ม “ส่งไปออกคำสั่ง” เพื่อให้การเจ้าหน้าที่แต่ละหน่วยงาน หรือเจ้าหน้าที่ผู้ดูแลระบบสามารถส่งออกรายชื่อลูกจ้างประจำไปออกคำสั่งเลื่อนค่าจ้างได้</w:t>
      </w:r>
    </w:p>
    <w:p>
      <w:pPr>
        <w:pStyle w:val="CaptionedFigure"/>
      </w:pPr>
      <w:r>
        <w:drawing>
          <wp:inline>
            <wp:extent cx="5943600" cy="4580822"/>
            <wp:effectExtent b="0" l="0" r="0" t="0"/>
            <wp:docPr descr="รูปภาพที่ 19 – 89 ปุ่มส่งรายชื่อลูกจ้างฯ ออกคำสั่งเลื่อนค่าจ้าง (รอบเมษายน)" title="" id="103" name="Picture"/>
            <a:graphic>
              <a:graphicData uri="http://schemas.openxmlformats.org/drawingml/2006/picture">
                <pic:pic>
                  <pic:nvPicPr>
                    <pic:cNvPr descr="images/admin/chapter19/89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80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89 ปุ่มส่งรายชื่อลูกจ้างฯ ออกคำสั่งเลื่อนค่าจ้าง (รอบเมษายน)</w:t>
      </w:r>
    </w:p>
    <w:p>
      <w:pPr>
        <w:pStyle w:val="BlockText"/>
      </w:pPr>
      <w:r>
        <w:t xml:space="preserve">หมายเลข 1 ปุ่มสำหรับคลิกเพื่อส่งออกรายชื่อลูกจ้างประจำไปออกคำสั่งเลื่อนค่าจ้าง</w:t>
      </w:r>
    </w:p>
    <w:p>
      <w:pPr>
        <w:pStyle w:val="Compact"/>
        <w:numPr>
          <w:ilvl w:val="0"/>
          <w:numId w:val="1016"/>
        </w:numPr>
      </w:pPr>
      <w:r>
        <w:t xml:space="preserve">การออกคำสั่งเลื่อนค่าจ้างของรอบเมษายน การเจ้าหน้าที่แต่ละหน่วยงาน หรือผู้ดูแลระบบ ให้ทำการใช้เมาส์คลิก</w:t>
      </w:r>
      <w:r>
        <w:t xml:space="preserve"> </w:t>
      </w:r>
      <w:r>
        <w:drawing>
          <wp:inline>
            <wp:extent cx="211755" cy="182880"/>
            <wp:effectExtent b="0" l="0" r="0" t="0"/>
            <wp:docPr descr="close" title="" id="106" name="Picture"/>
            <a:graphic>
              <a:graphicData uri="http://schemas.openxmlformats.org/drawingml/2006/picture">
                <pic:pic>
                  <pic:nvPicPr>
                    <pic:cNvPr descr="images/button/send-p-green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สร้างคำสั่ง ปีงบประมาณ (ปีที่ทำการส่งออกคำสั่ง) รอบการขึ้นเงินเดือน 1 เมษายน” ให้ทำการคลิกเลือกประเภทคำสั่งที่ต้องการออกคำสั่ง จากนั้นทำการคลิกเลือกรายชื่อลูกจ้างประจำที่ต้องการส่งรายชื่อไปออกรายงานคำสั่งเลื่อนค่าจ้าง ห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770021" cy="250256"/>
            <wp:effectExtent b="0" l="0" r="0" t="0"/>
            <wp:docPr descr="close" title="" id="109" name="Picture"/>
            <a:graphic>
              <a:graphicData uri="http://schemas.openxmlformats.org/drawingml/2006/picture">
                <pic:pic>
                  <pic:nvPicPr>
                    <pic:cNvPr descr="images/button/send-command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02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ออกคำสั่ง</w:t>
      </w:r>
    </w:p>
    <w:p>
      <w:pPr>
        <w:pStyle w:val="CaptionedFigure"/>
      </w:pPr>
      <w:r>
        <w:drawing>
          <wp:inline>
            <wp:extent cx="5943600" cy="3236494"/>
            <wp:effectExtent b="0" l="0" r="0" t="0"/>
            <wp:docPr descr="รูปภาพที่ 19 – 90 ส่งรายชื่อข้าลูกจ้างฯ เลื่อนค่าจ้าง (รอบ 1 เมษายน)" title="" id="112" name="Picture"/>
            <a:graphic>
              <a:graphicData uri="http://schemas.openxmlformats.org/drawingml/2006/picture">
                <pic:pic>
                  <pic:nvPicPr>
                    <pic:cNvPr descr="images/admin/chapter19/9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36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90 ส่งรายชื่อข้าลูกจ้างฯ เลื่อนค่าจ้าง (รอบ 1 เมษายน)</w:t>
      </w:r>
    </w:p>
    <w:p>
      <w:pPr>
        <w:pStyle w:val="BlockText"/>
      </w:pPr>
      <w:r>
        <w:t xml:space="preserve">หมายเลข 1 ช่องสำหรับคลิกเลือกประเภทคำสั่ง</w:t>
      </w:r>
      <w:r>
        <w:br/>
      </w:r>
      <w:r>
        <w:t xml:space="preserve">หมายเลข 2 ช่องสำหรับคลิกเพื่อกรอกข้อมูลคำสั่งเลขที่</w:t>
      </w:r>
      <w:r>
        <w:br/>
      </w:r>
      <w:r>
        <w:t xml:space="preserve">หมายเลข 3 ช่องสำหรับคลิกเลือก พ.ศ.</w:t>
      </w:r>
      <w:r>
        <w:br/>
      </w:r>
      <w:r>
        <w:t xml:space="preserve">หมายเลข 4 ช่องสำหรับคลิกเพื่อเลือกวันที่ลงนาม</w:t>
      </w:r>
      <w:r>
        <w:br/>
      </w:r>
      <w:r>
        <w:t xml:space="preserve">หมายเลข 5 ช่องสำหรับคลิกเพื่อเลือกวันที่คำสั่งมีผล</w:t>
      </w:r>
      <w:r>
        <w:br/>
      </w:r>
      <w:r>
        <w:t xml:space="preserve">หมายเลข 6 ช่องสำหรับแสดง และคลิกเลือกรายชื่อลูกจ้างประจำที่จะออกคำสั่งเลื่อนค่าจ้าง</w:t>
      </w:r>
      <w:r>
        <w:br/>
      </w:r>
      <w:r>
        <w:t xml:space="preserve">หมายเลข 7 ปุ่มสำหรับคลิกเพื่อส่งรายชื่อลูกจ้างประจำไปออกคำสั่ง</w:t>
      </w:r>
    </w:p>
    <w:bookmarkEnd w:id="114"/>
    <w:bookmarkStart w:id="191" w:name="รอบการเลอนคาจาง-รอบตลาคม-1-กนยายน"/>
    <w:p>
      <w:pPr>
        <w:pStyle w:val="Heading2"/>
      </w:pPr>
      <w:r>
        <w:t xml:space="preserve">รอบการเลื่อนค่าจ้าง รอบตุลาคม (1 กันยายน)</w:t>
      </w:r>
    </w:p>
    <w:p>
      <w:pPr>
        <w:numPr>
          <w:ilvl w:val="0"/>
          <w:numId w:val="1017"/>
        </w:numPr>
      </w:pPr>
      <w:r>
        <w:t xml:space="preserve">เมื่อถึงวันที่ 1 กันยายน ระบบจะทำการคำนวณรายชื่อลูกจ้างประจำผู้ที่มีสิทธิ์เลื่อน</w:t>
      </w:r>
      <w:r>
        <w:t xml:space="preserve"> </w:t>
      </w:r>
      <w:r>
        <w:t xml:space="preserve">ค่าจ้างให้อัตโนมัติ เพื่อให้การเจ้าหน้าที่แต่ละหน่วยงาน หรือเจ้าหน้าที่ผู้ดูแลระบบจัดการข้อมูลรายชื่อเลื่อนค่าจ้างในรอบตุลาคม</w:t>
      </w:r>
    </w:p>
    <w:p>
      <w:pPr>
        <w:numPr>
          <w:ilvl w:val="0"/>
          <w:numId w:val="1017"/>
        </w:numPr>
      </w:pPr>
      <w:r>
        <w:t xml:space="preserve">ในกรณีเจ้าหน้าที่ (สกจ.) ได้ทำการคลิกเลือกในช่องหน่วยงาน “ทั้งหมด” ในรอบเดือน</w:t>
      </w:r>
      <w:r>
        <w:t xml:space="preserve"> </w:t>
      </w:r>
      <w:r>
        <w:t xml:space="preserve">ตุลาคม ระบบจะแสดงหน้าสรุปการเลื่อนเงินเดือนลูกจ้างประจำของทุกหน่วยงาน ในรอบตุลาคม</w:t>
      </w:r>
    </w:p>
    <w:p>
      <w:pPr>
        <w:pStyle w:val="CaptionedFigure"/>
      </w:pPr>
      <w:r>
        <w:drawing>
          <wp:inline>
            <wp:extent cx="5943600" cy="4170615"/>
            <wp:effectExtent b="0" l="0" r="0" t="0"/>
            <wp:docPr descr="รูปภาพที่ 19 – 91 หน้ารายการเลื่อนค่าจ้างลูกจ้างฯ (รอบตุลาคม)" title="" id="116" name="Picture"/>
            <a:graphic>
              <a:graphicData uri="http://schemas.openxmlformats.org/drawingml/2006/picture">
                <pic:pic>
                  <pic:nvPicPr>
                    <pic:cNvPr descr="images/admin/chapter19/9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7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91 หน้ารายการเลื่อนค่าจ้างลูกจ้างฯ (รอบตุลาคม)</w:t>
      </w:r>
    </w:p>
    <w:p>
      <w:pPr>
        <w:pStyle w:val="BlockText"/>
      </w:pPr>
      <w:r>
        <w:t xml:space="preserve">หมายเลข 1 ช่องสำหรับคลิกเลือกปีงบประมาณ</w:t>
      </w:r>
      <w:r>
        <w:br/>
      </w:r>
      <w:r>
        <w:t xml:space="preserve">หมายเลข 2 ช่องสำหรับคลิกเลือกรอบการขึ้นเงินเดือน</w:t>
      </w:r>
      <w:r>
        <w:br/>
      </w:r>
      <w:r>
        <w:t xml:space="preserve">หมายเลข 3 ช่องสำหรับคลิกเลือกรายชื่อรอบ</w:t>
      </w:r>
      <w:r>
        <w:br/>
      </w:r>
      <w:r>
        <w:t xml:space="preserve">หมายเลข 4 ช่องสำหรับคลิกเลือกหน่วยงาน</w:t>
      </w:r>
      <w:r>
        <w:br/>
      </w:r>
      <w:r>
        <w:t xml:space="preserve">หมายเลข 5 ช่องสำหรับแสดงข้อมูลจำนวนคนครองปัจจุบัน</w:t>
      </w:r>
      <w:r>
        <w:br/>
      </w:r>
      <w:r>
        <w:t xml:space="preserve">หมายเลข 6 ช่องสำหรับแสดงข้อมูลวงเงิน 6%</w:t>
      </w:r>
      <w:r>
        <w:br/>
      </w:r>
      <w:r>
        <w:t xml:space="preserve">หมายเลข 7 ช่องสำหรับแสดงข้อมูลยอดเงินที่ใช้ไป</w:t>
      </w:r>
      <w:r>
        <w:br/>
      </w:r>
      <w:r>
        <w:t xml:space="preserve">หมายเลข 8 ช่องสำหรับแสดงข้อมูลวงเงิน 6% - (ลบ) ยอดเงินที่ใช้ไป</w:t>
      </w:r>
      <w:r>
        <w:br/>
      </w:r>
      <w:r>
        <w:t xml:space="preserve">หมายเลข 9 ช่องสำหรับแสดงข้อมูลใช้ไปเท่าไหร่</w:t>
      </w:r>
      <w:r>
        <w:br/>
      </w:r>
      <w:r>
        <w:t xml:space="preserve">หมายเลข 10 ช่องสำหรับแสดงข้อมูลเหลือเท่าไหร่</w:t>
      </w:r>
      <w:r>
        <w:br/>
      </w:r>
      <w:r>
        <w:t xml:space="preserve">หมายเลข 11 ช่องสำหรับแสดงข้อมูลสำรอง</w:t>
      </w:r>
      <w:r>
        <w:br/>
      </w:r>
      <w:r>
        <w:t xml:space="preserve">หมายเลข 12 ช่องสำหรับแสดงข้อมูลรายการหน่วยงาน พร้อมจำนวนคนของแต่ละหน่วยงาน</w:t>
      </w:r>
      <w:r>
        <w:br/>
      </w:r>
      <w:r>
        <w:t xml:space="preserve">หมายเลข 13 ช่องสำหรับคลิกเพื่อกรอกข้อมูลค้นหารายการหน่วยงาน</w:t>
      </w:r>
    </w:p>
    <w:p>
      <w:pPr>
        <w:numPr>
          <w:ilvl w:val="0"/>
          <w:numId w:val="1018"/>
        </w:numPr>
      </w:pPr>
      <w:r>
        <w:t xml:space="preserve">เมื่อการเจ้าหน้าที่ของแต่ละหน่วยงาน ได้คลิกเข้ามายังเมนู “เลื่อนค่าจ้างลูกจ้างประจำ” ระบบจะทำการแสดงหน้า “รายการเลื่อนค่าจ้างลูกจ้างประจำ” โดยรายชื่อลูกจ้างประจำทั้งหมด จะแสดงในแถบเมนู “รายชื่อคนครอง” เพื่อรอการจัดการข้อมูลรายชื่อ และการเจ้าหน้าที่หน่วยงาน สามารถ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18" name="Picture"/>
            <a:graphic>
              <a:graphicData uri="http://schemas.openxmlformats.org/drawingml/2006/picture">
                <pic:pic>
                  <pic:nvPicPr>
                    <pic:cNvPr descr="images/button/plus-green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รายชื่อลูกจ้างประจำ (ตกหล่น) และสามารถดาวน์โหลดเอกสารแนบท้าย อีกทั้งระบบสามารถแสดงข้อมูลสรุปจำนวนเงินคนครองปัจจุบัน, วงเงิน 6%, ยอดเงินที่ใช้ไป, วงเงิน 6% - (ลบ) ยอดเงินที่ใช้ไป, ใช้ไปเท่าไหร่, เหลือเท่าไหร่ และสำรองเท่าไหร่ รวมทั้งสามารถแก้ไขเงินเดือน ย้ายกลุ่ม เลื่อนขั้น แก้ไขคุณสมบัติ หรือลบรายชื่อได้</w:t>
      </w:r>
    </w:p>
    <w:p>
      <w:pPr>
        <w:numPr>
          <w:ilvl w:val="0"/>
          <w:numId w:val="1018"/>
        </w:numPr>
      </w:pPr>
      <w:r>
        <w:t xml:space="preserve">การจัดการข้อมูลการเลื่อนเงินเดือนของลูกจ้างประจำ ในรอบตุลาคม จะถูกแบ่งออกเป็น 2 รอบ คือรอบที่ 1 กันยายน และ 1 ตุลาคม</w:t>
      </w:r>
    </w:p>
    <w:p>
      <w:pPr>
        <w:numPr>
          <w:ilvl w:val="0"/>
          <w:numId w:val="1018"/>
        </w:numPr>
      </w:pPr>
      <w:r>
        <w:t xml:space="preserve">รอบ 1 กันยายน จะเป็นการเตรียมข้อมูล และจัดการรายชื่อลูกจ้างประจำว่าแต่ละ</w:t>
      </w:r>
      <w:r>
        <w:t xml:space="preserve"> </w:t>
      </w:r>
      <w:r>
        <w:t xml:space="preserve">รายชื่อได้เลื่อนขั้นกี่ขั้น รวมถึงการตรวจสอบข้อมูลผลการประเมิน, ข้อมูลการถูกพักราชการ, ข้อมูลประวัติเงินเดือน/ค่าจ้าง, ข้อมูลวินัย และข้อมูลการลา เพื่อเป็นเกณฑ์ตัดสินการเลื่อนขั้นเงินเดือน</w:t>
      </w:r>
    </w:p>
    <w:p>
      <w:pPr>
        <w:numPr>
          <w:ilvl w:val="0"/>
          <w:numId w:val="1018"/>
        </w:numPr>
      </w:pPr>
      <w:r>
        <w:t xml:space="preserve">รอบ 1 ตุลาคม จะเป็นการเตรียมข้อมูลรายชื่อ เพื่อออกคำสั่งรายงานการเลื่อนค่าจ้างของลูกจ้างประจำ เพื่อให้ระบบทำการบันทึกรายการเลื่อนขั้นเงินเดือนไปยังระบบทะเบียนประวัติของลูกจ้างประจำแต่ละรายชื่อ</w:t>
      </w:r>
    </w:p>
    <w:p>
      <w:pPr>
        <w:pStyle w:val="CaptionedFigure"/>
      </w:pPr>
      <w:r>
        <w:drawing>
          <wp:inline>
            <wp:extent cx="5943600" cy="3688320"/>
            <wp:effectExtent b="0" l="0" r="0" t="0"/>
            <wp:docPr descr="รูปภาพที่ 19 – 92 หน้ารายการเลื่อนเงินเดือนลูกจ้างประจำ รอบตุลาคม (1)" title="" id="121" name="Picture"/>
            <a:graphic>
              <a:graphicData uri="http://schemas.openxmlformats.org/drawingml/2006/picture">
                <pic:pic>
                  <pic:nvPicPr>
                    <pic:cNvPr descr="images/admin/chapter19/92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8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92 หน้ารายการเลื่อนเงินเดือนลูกจ้างประจำ รอบตุลาคม (1)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ช่องให้เลือกรอบการขึ้นเงินเดือน</w:t>
      </w:r>
      <w:r>
        <w:br/>
      </w:r>
      <w:r>
        <w:t xml:space="preserve">หมายเลข 3 ช่องให้เลือกรอบ</w:t>
      </w:r>
      <w:r>
        <w:br/>
      </w:r>
      <w:r>
        <w:t xml:space="preserve">หมายเลข 4 ช่องให้เลือกหน่วยงาน</w:t>
      </w:r>
      <w:r>
        <w:br/>
      </w:r>
      <w:r>
        <w:t xml:space="preserve">หมายเลข 5 ช่องแสดงจำนวนเงินคนครองปัจจุบัน เป็นช่องแสดงจำนวนเงินเดือนทั้งหมดของรายชื่อคนครองในรอบตุลาคม โดยจำนวนเงินคำนวณจากผลรวมของเงินเดือนฐาน (เงินเดือนก่อนเลื่อน)</w:t>
      </w:r>
      <w:r>
        <w:br/>
      </w:r>
      <w:r>
        <w:t xml:space="preserve">หมายเลข 6 ช่องแสดงวงเงิน 6% เป็นช่องที่แสดงจำนวนเงินที่คำนวณมาจาก ช่องจำนวนเงินคนครองปัจจุบัน x (คูณ) กับ 6% ตัวอย่างเช่น นำจำนวนเงินในช่องจำนวนเงินคนครองปัจจุบัน 425,420 x 6% จะได้ผลลัพธ์ คือ 25,525.2 ซึ่งเป็นจำนวนเงินในช่องวงเงิน 6%</w:t>
      </w:r>
      <w:r>
        <w:br/>
      </w:r>
      <w:r>
        <w:t xml:space="preserve">หมายเลข 7 ช่องแสดงยอดเงินที่ใช้ไป เป็นช่องที่แสดงจำนวนเงินที่คำนวณมาจาก ยอดเงินที่ใช้เลื่อนไปในรอบเมษายน โดยจำนวนเงินที่แสดงในช่องนี้เป็นจำนวนเงินที่ใช้เลื่อนทั้งหมดในรอบเมษายน</w:t>
      </w:r>
      <w:r>
        <w:br/>
      </w:r>
      <w:r>
        <w:t xml:space="preserve">หมายเลข 8 ช่องแสดงวงเงิน 6% - (ลบ) ยอดเงินที่ใช้ไป เป็นข้อมูลจำนวนเงินที่สามารถใช้เลื่อนในรอบตุลาคม ตัวอย่างการคำนวณคือ นำจำนวนเงินในช่องวงเงิน 6% (25,525.2) ลบกับจำนวนเงินเดือนในช่องยอดเงินที่ใช้ไป (6,620) ผลลัพธ์ที่ได้คือ 25,525.2 - (ลบ) 6,620 จะมีค่าเท่ากับ 18,905.2 ซึ่งเป็นจำนวนเงินที่แสดงในช่องวงเงิน 6% - (ลบ) ยอดเงินที่ใช้ไป</w:t>
      </w:r>
      <w:r>
        <w:br/>
      </w:r>
      <w:r>
        <w:t xml:space="preserve">หมายเลข 9 ช่องแสดงใช้ไปเท่าไหร่ เป็นช่องที่แสดงจำนวนเงินที่คำนวณมาจาก ผลรวมจำนวนเงินที่ใช้เลื่อนทั้งหมด ในรอบตุลาคม</w:t>
      </w:r>
      <w:r>
        <w:br/>
      </w:r>
      <w:r>
        <w:t xml:space="preserve">หมายเลข 10 ช่องแสดงเหลือเท่าไหร่ เป็นช่องที่แสดงจำนวนเงินที่คำนวณมาจาก ช่องวงเงิน 6% - (ลบ) ยอดเงินที่ใช้ไป ลบกับช่องใช้ไปเท่าไหร่ ตัวอย่างการคำนวณคือ นำจำนวนเงินในช่องวงเงิน 6% - (ลบ) ยอดเงินที่ใช้ไป (18,905.2) ลบกับจำนวนเงินในช่องใช้ไปเท่าไหร่ (3,920) ผลลัพธ์ที่ได้คือ 18,905.2 – 3,920 จะมีค่าเท่ากับ 14,985.2 ซึ่งเป็นจำนวนเงินที่แสดงในช่องเหลือเท่าไหร่</w:t>
      </w:r>
      <w:r>
        <w:br/>
      </w:r>
      <w:r>
        <w:t xml:space="preserve">หมายเลข 11 ช่องแสดงสำรอง</w:t>
      </w:r>
      <w:r>
        <w:br/>
      </w:r>
      <w:r>
        <w:t xml:space="preserve">หมายเลข 12 ปุ่ม “ดาวน์โหลด” สามารถคลิก เพื่อเลือกดาวน์โหลดเอกสารต้นแบบ</w:t>
      </w:r>
      <w:r>
        <w:br/>
      </w:r>
      <w:r>
        <w:t xml:space="preserve">หมายเลข 13 สามารถเลือกคลิกเพื่อแสดงเฉพาะรายชื่อผู้เกษียณอายุราชการ</w:t>
      </w:r>
      <w:r>
        <w:br/>
      </w:r>
      <w:r>
        <w:t xml:space="preserve">หมายเลข 14 ไอคอนเพิ่มรายชื่อ (หากมีรายชื่อตกหล่น)</w:t>
      </w:r>
      <w:r>
        <w:br/>
      </w:r>
      <w:r>
        <w:t xml:space="preserve">หมายเลข 15 รายการรายชื่อคนครอง ในรอบตุลาคม</w:t>
      </w:r>
      <w:r>
        <w:br/>
      </w:r>
      <w:r>
        <w:t xml:space="preserve">หมายเลข 16 ช่องสืบค้นรายชื่อ</w:t>
      </w:r>
    </w:p>
    <w:p>
      <w:pPr>
        <w:pStyle w:val="CaptionedFigure"/>
      </w:pPr>
      <w:r>
        <w:drawing>
          <wp:inline>
            <wp:extent cx="5943600" cy="4117391"/>
            <wp:effectExtent b="0" l="0" r="0" t="0"/>
            <wp:docPr descr="รูปภาพที่ 19 – 93 หน้ารายการเลื่อนค่าจ้างลูกจ้างประจำ รอบตุลาคม (2)" title="" id="124" name="Picture"/>
            <a:graphic>
              <a:graphicData uri="http://schemas.openxmlformats.org/drawingml/2006/picture">
                <pic:pic>
                  <pic:nvPicPr>
                    <pic:cNvPr descr="images/admin/chapter19/93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93 หน้ารายการเลื่อนค่าจ้างลูกจ้างประจำ รอบตุลาคม (2)</w:t>
      </w:r>
    </w:p>
    <w:p>
      <w:pPr>
        <w:pStyle w:val="BlockText"/>
      </w:pPr>
      <w:r>
        <w:t xml:space="preserve">หมายเลข 1 ไอคอนสำหรับคลิกเพื่อแสดงเมนูย่อยจัดการรายชื่อเลื่อนขั้นค่าจ้างรอบเดือนตุลาคม</w:t>
      </w:r>
      <w:r>
        <w:br/>
      </w:r>
      <w:r>
        <w:t xml:space="preserve">หมายเลข 2 ช่องสำหรับแสดงเมยูย่อย เลื่อนขั้น, แก้ไขคุณสมบัติ และลบ</w:t>
      </w:r>
      <w:r>
        <w:br/>
      </w:r>
      <w:r>
        <w:t xml:space="preserve">หมายเลข 3 แถบเมนูขั้น ประกอบด้วย 0.5 ขั้น, 1 ขั้น, 1.5 ขั้น และไม่ได้เลื่อน</w:t>
      </w:r>
      <w:r>
        <w:br/>
      </w:r>
      <w:r>
        <w:t xml:space="preserve">หมายเลข 4 ช่องให้อัปโหลดไฟล์</w:t>
      </w:r>
    </w:p>
    <w:p>
      <w:pPr>
        <w:pStyle w:val="Compact"/>
        <w:numPr>
          <w:ilvl w:val="0"/>
          <w:numId w:val="1019"/>
        </w:numPr>
      </w:pPr>
      <w:r>
        <w:t xml:space="preserve">การดาวน์โหลดรายงานเอกสารแนบท้ายการเลื่อนค่าจ้างลูกจ้างประจำ ในรอบตุลาคม ให้ทำการใช้เมาส์คลิกสามารถคลิก</w:t>
      </w:r>
      <w:r>
        <w:t xml:space="preserve"> </w:t>
      </w:r>
      <w:r>
        <w:drawing>
          <wp:inline>
            <wp:extent cx="847023" cy="327258"/>
            <wp:effectExtent b="0" l="0" r="0" t="0"/>
            <wp:docPr descr="close" title="" id="126" name="Picture"/>
            <a:graphic>
              <a:graphicData uri="http://schemas.openxmlformats.org/drawingml/2006/picture">
                <pic:pic>
                  <pic:nvPicPr>
                    <pic:cNvPr descr="images/button/download-doc2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023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รายงานแนบท้าย ดังรูปภาพ ซึ่งสามารถเลือกคลิกเพื่อดาวน์โหลดเอกสารรายงานแนบท้ายที่ต้องการในรอบตุลาคมได้ทั้งหมด</w:t>
      </w:r>
    </w:p>
    <w:p>
      <w:pPr>
        <w:pStyle w:val="CaptionedFigure"/>
      </w:pPr>
      <w:r>
        <w:drawing>
          <wp:inline>
            <wp:extent cx="5943600" cy="2865086"/>
            <wp:effectExtent b="0" l="0" r="0" t="0"/>
            <wp:docPr descr="รูปภาพที่ 19 – 94 รายการเอกสารรายงานแนบท้ายเลื่อนค่าจ้างฯ (รอบตุลาคม)" title="" id="129" name="Picture"/>
            <a:graphic>
              <a:graphicData uri="http://schemas.openxmlformats.org/drawingml/2006/picture">
                <pic:pic>
                  <pic:nvPicPr>
                    <pic:cNvPr descr="images/admin/chapter19/94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94 รายการเอกสารรายงานแนบท้ายเลื่อนค่าจ้างฯ (รอบตุลาคม)</w:t>
      </w:r>
    </w:p>
    <w:p>
      <w:pPr>
        <w:pStyle w:val="BlockText"/>
      </w:pPr>
      <w:r>
        <w:t xml:space="preserve">หมายเลข 1 ช่องสำหรับคลิกเลือกรอบการขึ้นเงินเดือน “รอบตุลาคม”</w:t>
      </w:r>
      <w:r>
        <w:br/>
      </w:r>
      <w:r>
        <w:t xml:space="preserve">หมายเลข 2 ปุ่มสำหรับคลิกเพื่อแสดงเมนูรายงานเอกสารแนบท้ายย่อย</w:t>
      </w:r>
      <w:r>
        <w:br/>
      </w:r>
      <w:r>
        <w:t xml:space="preserve">หมายเลข 3 ช่องสำหรับแสดง และคลิกเลือกรายการของรายงานเอกสารแนบท้ายที่สามาถคลิกเลือกดาวน์โหลดได้</w:t>
      </w:r>
    </w:p>
    <w:p>
      <w:pPr>
        <w:pStyle w:val="Compact"/>
        <w:numPr>
          <w:ilvl w:val="0"/>
          <w:numId w:val="1020"/>
        </w:numPr>
      </w:pPr>
      <w:r>
        <w:t xml:space="preserve">การเพิ่มรายชื่อลูกจ้างประจำ (รายชื่อตกหล่น) ในรอบเดือนตุลาคม การเจ้าหน้าที่หน่วยงาน หรือเจ้าหน้าที่ผู้ดูแลระบบ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31" name="Picture"/>
            <a:graphic>
              <a:graphicData uri="http://schemas.openxmlformats.org/drawingml/2006/picture">
                <pic:pic>
                  <pic:nvPicPr>
                    <pic:cNvPr descr="images/button/plus-green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พิ่มคนเลื่อนเงินเดือน” ให้ทำการคลิก</w:t>
      </w:r>
      <w:r>
        <w:t xml:space="preserve"> </w:t>
      </w:r>
      <w:r>
        <w:drawing>
          <wp:inline>
            <wp:extent cx="280800" cy="180000"/>
            <wp:effectExtent b="0" l="0" r="0" t="0"/>
            <wp:docPr descr="close" title="" id="134" name="Picture"/>
            <a:graphic>
              <a:graphicData uri="http://schemas.openxmlformats.org/drawingml/2006/picture">
                <pic:pic>
                  <pic:nvPicPr>
                    <pic:cNvPr descr="images/button/add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8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พิ่มรายชื่อ ในหน้ารายชื่อลูกจ้างประจำที่ต้องการเพิ่มรายชื่อ หากทำการคลิกเลือกรายชื่อเสร็จสิ้น ระบบจะทำการเพิ่มรายชื่อลูกจ้างประจำทันที และแสดงรายชื่อที่เพิ่มในแถบเมนู “รายชื่อคนครอง” เพื่อรอการเจ้าหน้าที่หน่วยงาน หรือผู้ดูแลระบบทำการเลื่อนค่าจ้าง</w:t>
      </w:r>
    </w:p>
    <w:p>
      <w:pPr>
        <w:pStyle w:val="CaptionedFigure"/>
      </w:pPr>
      <w:r>
        <w:drawing>
          <wp:inline>
            <wp:extent cx="5943600" cy="2696189"/>
            <wp:effectExtent b="0" l="0" r="0" t="0"/>
            <wp:docPr descr="รูปภาพที่ 19 – 95 เพิ่มรายชื่อคนเลื่อนเงินเดือน (รอบตุลาคม)" title="" id="137" name="Picture"/>
            <a:graphic>
              <a:graphicData uri="http://schemas.openxmlformats.org/drawingml/2006/picture">
                <pic:pic>
                  <pic:nvPicPr>
                    <pic:cNvPr descr="images/admin/chapter19/95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6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95 เพิ่มรายชื่อคนเลื่อนเงินเดือน (รอบตุลาคม)</w:t>
      </w:r>
    </w:p>
    <w:p>
      <w:pPr>
        <w:pStyle w:val="BlockText"/>
      </w:pPr>
      <w:r>
        <w:t xml:space="preserve">หมายเลข 1 ช่องสำหรับคลิกเพื่อกรอกข้อมูลค้นหารายชื่อลูกจ้างประจำที่ต้องการ</w:t>
      </w:r>
      <w:r>
        <w:br/>
      </w:r>
      <w:r>
        <w:t xml:space="preserve">หมายเลข 2 ช่องสำหรับแสดงรายชื่อลูกจ้างประจำ</w:t>
      </w:r>
      <w:r>
        <w:br/>
      </w:r>
      <w:r>
        <w:t xml:space="preserve">หมายเลข 3 ปุ่มสำหรับคลิกเพื่อเพิ่มรายชื่อลูกจ้างประจำ</w:t>
      </w:r>
    </w:p>
    <w:p>
      <w:pPr>
        <w:pStyle w:val="Compact"/>
        <w:numPr>
          <w:ilvl w:val="0"/>
          <w:numId w:val="1021"/>
        </w:numPr>
      </w:pPr>
      <w:r>
        <w:t xml:space="preserve">การแก้ไขข้อมูลฐานเงินเดือน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139" name="Picture"/>
            <a:graphic>
              <a:graphicData uri="http://schemas.openxmlformats.org/drawingml/2006/picture">
                <pic:pic>
                  <pic:nvPicPr>
                    <pic:cNvPr descr="images/button/toggle-dot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561600" cy="115200"/>
            <wp:effectExtent b="0" l="0" r="0" t="0"/>
            <wp:docPr descr="close" title="" id="141" name="Picture"/>
            <a:graphic>
              <a:graphicData uri="http://schemas.openxmlformats.org/drawingml/2006/picture">
                <pic:pic>
                  <pic:nvPicPr>
                    <pic:cNvPr descr="images/button/edit-money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6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แก้ไขเงินเดือน” ให้ทำการกรอกข้อมูลจำนวนเงินที่ต้องการแก้ไข หากกรอกข้อมูลแก้ไข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43" name="Picture"/>
            <a:graphic>
              <a:graphicData uri="http://schemas.openxmlformats.org/drawingml/2006/picture">
                <pic:pic>
                  <pic:nvPicPr>
                    <pic:cNvPr descr="images/button/save-blue2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ข้อมูลเงินเดือนฐานของลูกจ้างประจำที่คลิกเลือกจะเปลี่ยนทันที</w:t>
      </w:r>
    </w:p>
    <w:p>
      <w:pPr>
        <w:pStyle w:val="CaptionedFigure"/>
      </w:pPr>
      <w:r>
        <w:drawing>
          <wp:inline>
            <wp:extent cx="4985886" cy="1953928"/>
            <wp:effectExtent b="0" l="0" r="0" t="0"/>
            <wp:docPr descr="รูปภาพที่ 19 – 96 แก้ไขเงินเดือน (รอบ 1 กันยายน)" title="" id="146" name="Picture"/>
            <a:graphic>
              <a:graphicData uri="http://schemas.openxmlformats.org/drawingml/2006/picture">
                <pic:pic>
                  <pic:nvPicPr>
                    <pic:cNvPr descr="images/admin/chapter19/96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95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96 แก้ไขเงินเดือน (รอบ 1 กันยายน)</w:t>
      </w:r>
    </w:p>
    <w:p>
      <w:pPr>
        <w:pStyle w:val="BlockText"/>
      </w:pPr>
      <w:r>
        <w:t xml:space="preserve">หมายเลข 1 ช่องสำหรับคลิกเพื่อกรอกข้อมูลเงินเดือนฐาน</w:t>
      </w:r>
      <w:r>
        <w:br/>
      </w:r>
      <w:r>
        <w:t xml:space="preserve">หมายเลข 2 ปุ่มสำหรับคลิกเพื่อบันทึกข้อมูล</w:t>
      </w:r>
    </w:p>
    <w:p>
      <w:pPr>
        <w:pStyle w:val="Compact"/>
        <w:numPr>
          <w:ilvl w:val="0"/>
          <w:numId w:val="1022"/>
        </w:numPr>
      </w:pPr>
      <w:r>
        <w:t xml:space="preserve">การเลื่อนขั้นการเลื่อนค่าจ้างของลูกจ้างประจำ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148" name="Picture"/>
            <a:graphic>
              <a:graphicData uri="http://schemas.openxmlformats.org/drawingml/2006/picture">
                <pic:pic>
                  <pic:nvPicPr>
                    <pic:cNvPr descr="images/button/toggle-dot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1001027" cy="288757"/>
            <wp:effectExtent b="0" l="0" r="0" t="0"/>
            <wp:docPr descr="close" title="" id="150" name="Picture"/>
            <a:graphic>
              <a:graphicData uri="http://schemas.openxmlformats.org/drawingml/2006/picture">
                <pic:pic>
                  <pic:nvPicPr>
                    <pic:cNvPr descr="images/button/move-up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1027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ลื่อนขั้น” ให้ทำการคลิกเลือกขั้นที่ต้องการ เมื่อทำการเลือกขั้นเสร็จสิ้น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52" name="Picture"/>
            <a:graphic>
              <a:graphicData uri="http://schemas.openxmlformats.org/drawingml/2006/picture">
                <pic:pic>
                  <pic:nvPicPr>
                    <pic:cNvPr descr="images/button/save-blue2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(โดยหากเลือกในช่องเลื่อนขั้น “0.5 ขั้น” รายชื่อนั้นจะไปแสดงในหน้าของแถบเมนู 0.5 ขั้น หากเลือกในช่องเลื่อนขั้น “1 ขั้น” รายชื่อก็จะไปแสดงในหน้าของแถบเมนูในการเลื่อนเงินเดือน 1 ขั้น หากเลือกในช่องเลื่อนขั้น “1.5 ขั้น” รายชื่อก็จะไปแสดงในหน้าของแถบเมนูในการเลื่อนเงินเดือน 1.5 ขั้น และหากเลือกในช่องเลื่อนขั้น “ไม่ได้เลื่อน” รายชื่อนั้นจะไปแสดงในหน้าของแถบเมนูไม่ได้เลื่อน) และระบบจะทำการแสดงข้อมูลจำนวนเงินที่ใช้เลื่อน และเงินเดือนหลังเลื่อนเพื่อให้การเจ้าหน้าที่ของแต่ละหน่วยงานทราบ</w:t>
      </w:r>
    </w:p>
    <w:p>
      <w:pPr>
        <w:pStyle w:val="CaptionedFigure"/>
      </w:pPr>
      <w:r>
        <w:drawing>
          <wp:inline>
            <wp:extent cx="5005136" cy="2261936"/>
            <wp:effectExtent b="0" l="0" r="0" t="0"/>
            <wp:docPr descr="รูปภาพที่ 19 – 97 เลื่อนขั้นค่าจ้าง (รอบ 1 กันยายน)" title="" id="155" name="Picture"/>
            <a:graphic>
              <a:graphicData uri="http://schemas.openxmlformats.org/drawingml/2006/picture">
                <pic:pic>
                  <pic:nvPicPr>
                    <pic:cNvPr descr="images/admin/chapter19/97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22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97 เลื่อนขั้นค่าจ้าง (รอบ 1 กันยายน)</w:t>
      </w:r>
    </w:p>
    <w:p>
      <w:pPr>
        <w:pStyle w:val="BlockText"/>
      </w:pPr>
      <w:r>
        <w:t xml:space="preserve">หมายเลข 1 ช่องสำหรับคลิกเพื่อเลือกขั้นการเลื่อนเงินเดือน (0.5 ขั้น, 1 ขั้น, 1.5 ขั้น และไม่ได้เลื่อน)</w:t>
      </w:r>
      <w:r>
        <w:br/>
      </w:r>
      <w:r>
        <w:t xml:space="preserve">หมายเลข 2 ปุ่มสำหรับคลิกบันทึกข้อมูล</w:t>
      </w:r>
    </w:p>
    <w:p>
      <w:pPr>
        <w:pStyle w:val="Compact"/>
        <w:numPr>
          <w:ilvl w:val="0"/>
          <w:numId w:val="1023"/>
        </w:numPr>
      </w:pPr>
      <w:r>
        <w:t xml:space="preserve">เมื่อมีการจัดการการเลื่อนขั้นเป็น “1 ขั้น” รายชื่อที่ทำการเลื่อนจะไปแสดงในแถบเมนู</w:t>
      </w:r>
      <w:r>
        <w:t xml:space="preserve"> </w:t>
      </w:r>
      <w:r>
        <w:t xml:space="preserve">“1 ขั้น” ดังรูปภาพ ซึ่งผู้ที่ได้รับการเลื่อนขั้น 1 ขั้น จะได้รับการเลื่อนเงินเดือนตามขั้นเงินเดือนของลูกจ้างประจำโดย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5943600" cy="995112"/>
            <wp:effectExtent b="0" l="0" r="0" t="0"/>
            <wp:docPr descr="รูปภาพที่ 19 – 98 รายชื่อลูกจ้างฯ ที่ได้รับการเลื่อนขั้น 1 ขั้น (รอบ 1 กันยายน)" title="" id="158" name="Picture"/>
            <a:graphic>
              <a:graphicData uri="http://schemas.openxmlformats.org/drawingml/2006/picture">
                <pic:pic>
                  <pic:nvPicPr>
                    <pic:cNvPr descr="images/admin/chapter19/98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95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98 รายชื่อลูกจ้างฯ ที่ได้รับการเลื่อนขั้น 1 ขั้น (รอบ 1 กันยายน)</w:t>
      </w:r>
    </w:p>
    <w:p>
      <w:pPr>
        <w:pStyle w:val="Compact"/>
        <w:numPr>
          <w:ilvl w:val="0"/>
          <w:numId w:val="1024"/>
        </w:numPr>
      </w:pPr>
      <w:r>
        <w:t xml:space="preserve">เมื่อมีการจัดการการเลื่อนขั้นเป็น “0.5 ขั้น” รายชื่อที่ทำการเลื่อนจะไปแสดงในแถบเมนู</w:t>
      </w:r>
      <w:r>
        <w:t xml:space="preserve"> </w:t>
      </w:r>
      <w:r>
        <w:t xml:space="preserve">“0.5 ขั้น” ดังรูปภาพ ซึ่งผู้ที่ได้รับการเลื่อนขั้น 0.5 ขั้น จะได้รับการเลื่อนเงินเดือนตามขั้นค่าจ้างของลูกจ้างประจำ โดย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5943600" cy="1021027"/>
            <wp:effectExtent b="0" l="0" r="0" t="0"/>
            <wp:docPr descr="รูปภาพที่ 19 – 99 รายชื่อลูกจ้างฯ ที่ได้รับการเลื่อนขั้น 0.5 ขั้น (รอบ 1 กันยายน)" title="" id="161" name="Picture"/>
            <a:graphic>
              <a:graphicData uri="http://schemas.openxmlformats.org/drawingml/2006/picture">
                <pic:pic>
                  <pic:nvPicPr>
                    <pic:cNvPr descr="images/admin/chapter19/99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2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99 รายชื่อลูกจ้างฯ ที่ได้รับการเลื่อนขั้น 0.5 ขั้น (รอบ 1 กันยายน)</w:t>
      </w:r>
    </w:p>
    <w:p>
      <w:pPr>
        <w:pStyle w:val="Compact"/>
        <w:numPr>
          <w:ilvl w:val="0"/>
          <w:numId w:val="1025"/>
        </w:numPr>
      </w:pPr>
      <w:r>
        <w:t xml:space="preserve">เมื่อมีการจัดการการเลื่อนขั้นเป็น “1.5 ขั้น” รายชื่อที่ทำการเลื่อนจะไปแสดงในแถบเมนู</w:t>
      </w:r>
      <w:r>
        <w:t xml:space="preserve"> </w:t>
      </w:r>
      <w:r>
        <w:t xml:space="preserve">“1.5 ขั้น” ดังรูปภาพ ซึ่งผู้ที่ได้รับการเลื่อนขั้น 1.5 ขั้น จะได้รับการเลื่อนเงินเดือนตามขั้นค่าจ้างของลูกจ้างประจำโดย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5943600" cy="1009802"/>
            <wp:effectExtent b="0" l="0" r="0" t="0"/>
            <wp:docPr descr="รูปภาพที่ 19 – 100 รายชื่อลูกจ้างฯ ที่ได้รับการเลื่อนขั้น 1.5 ขั้น (รอบ 1 กันยายน)" title="" id="164" name="Picture"/>
            <a:graphic>
              <a:graphicData uri="http://schemas.openxmlformats.org/drawingml/2006/picture">
                <pic:pic>
                  <pic:nvPicPr>
                    <pic:cNvPr descr="images/admin/chapter19/100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09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00 รายชื่อลูกจ้างฯ ที่ได้รับการเลื่อนขั้น 1.5 ขั้น (รอบ 1 กันยายน)</w:t>
      </w:r>
    </w:p>
    <w:p>
      <w:pPr>
        <w:pStyle w:val="Compact"/>
        <w:numPr>
          <w:ilvl w:val="0"/>
          <w:numId w:val="1026"/>
        </w:numPr>
      </w:pPr>
      <w:r>
        <w:t xml:space="preserve">เมื่อมีการจัดการการเลื่อนขั้นเป็น “ไม่ได้เลื่อน” รายชื่อที่ทำการเลื่อนจะไปแสดงในแถบ</w:t>
      </w:r>
      <w:r>
        <w:t xml:space="preserve"> </w:t>
      </w:r>
      <w:r>
        <w:t xml:space="preserve">เมนู “ไม่ได้เลื่อน” ดังรูปภาพ ซึ่งผู้ที่ไม่ได้รับการเลื่อนขั้น จะไม่ได้รับการเลื่อนเงินเดือนตามขั้นค่าจ้างของลูกจ้างประจำ แต่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5943600" cy="1007504"/>
            <wp:effectExtent b="0" l="0" r="0" t="0"/>
            <wp:docPr descr="รูปภาพที่ 19 – 101 รายชื่อลูกจ้างฯ ที่ไม่ได้เลื่อนขั้น (รอบ 1 กันยายน)" title="" id="167" name="Picture"/>
            <a:graphic>
              <a:graphicData uri="http://schemas.openxmlformats.org/drawingml/2006/picture">
                <pic:pic>
                  <pic:nvPicPr>
                    <pic:cNvPr descr="images/admin/chapter19/101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0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01 รายชื่อลูกจ้างฯ ที่ไม่ได้เลื่อนขั้น (รอบ 1 กันยายน)</w:t>
      </w:r>
    </w:p>
    <w:p>
      <w:pPr>
        <w:pStyle w:val="Compact"/>
        <w:numPr>
          <w:ilvl w:val="0"/>
          <w:numId w:val="1027"/>
        </w:numPr>
      </w:pPr>
      <w:r>
        <w:t xml:space="preserve">การเลื่อนค่าจ้างพร้อมกันมากกว่า 1 รายชื่อ และมากสุดกว่า 50 รายชื่อ/ต่อครั้ง ให้การเจ้าหน้าที่แต่ละหน่วยงาน หรือเจ้าหน้าที่ผู้ดูแลระบบเงินเดือนทำการใช้เมาส์คลิก</w:t>
      </w:r>
      <w:r>
        <w:t xml:space="preserve"> </w:t>
      </w:r>
      <w:r>
        <w:drawing>
          <wp:inline>
            <wp:extent cx="250256" cy="288757"/>
            <wp:effectExtent b="0" l="0" r="0" t="0"/>
            <wp:docPr descr="close" title="" id="169" name="Picture"/>
            <a:graphic>
              <a:graphicData uri="http://schemas.openxmlformats.org/drawingml/2006/picture">
                <pic:pic>
                  <pic:nvPicPr>
                    <pic:cNvPr descr="images/button/up-down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ลื่อนขั้น” จากนั้นคลิกขั้นเงินเดือนที่ต้องการเลื่อน และคลิกเลือกรายชื่อลูกจ้างประจำ ที่ต้องเลือกรายชื่อเพื่อเลื่อนค่าจ้างที่ต้องการมากกว่า 1 รายชื่อ หลังจากคลิกเลือกรายชื่อเสร็จสิ้น ให้ทำการใช้เมาส์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71" name="Picture"/>
            <a:graphic>
              <a:graphicData uri="http://schemas.openxmlformats.org/drawingml/2006/picture">
                <pic:pic>
                  <pic:nvPicPr>
                    <pic:cNvPr descr="images/button/save-blue2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3230949"/>
            <wp:effectExtent b="0" l="0" r="0" t="0"/>
            <wp:docPr descr="รูปภาพที่ 19 – 102 เลือกรายชื่อเพื่อเลื่อนขั้นค่าจ้าง (รอบ 1 กันยายน)" title="" id="174" name="Picture"/>
            <a:graphic>
              <a:graphicData uri="http://schemas.openxmlformats.org/drawingml/2006/picture">
                <pic:pic>
                  <pic:nvPicPr>
                    <pic:cNvPr descr="images/admin/chapter19/102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3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02 เลือกรายชื่อเพื่อเลื่อนขั้นค่าจ้าง (รอบ 1 กันยายน)</w:t>
      </w:r>
    </w:p>
    <w:p>
      <w:pPr>
        <w:pStyle w:val="BlockText"/>
      </w:pPr>
      <w:r>
        <w:t xml:space="preserve">หมายเลข 1 ช่องสำหรับคลิกเลือกขั้นค่าจ้างที่ต้องการเลื่อน</w:t>
      </w:r>
      <w:r>
        <w:br/>
      </w:r>
      <w:r>
        <w:t xml:space="preserve">หมายเลข 2 ช่องสำหรับแสดง และคลิกเลือกรายชื่อลูกจ้างประจำ</w:t>
      </w:r>
      <w:r>
        <w:br/>
      </w:r>
      <w:r>
        <w:t xml:space="preserve">หมายเลข 3 ช่องสำหรับคลิกเพื่อกรอกข้อมูลค้นหารายชื่อลูกจ้างประจำ</w:t>
      </w:r>
      <w:r>
        <w:br/>
      </w:r>
      <w:r>
        <w:t xml:space="preserve">หมายเลข 4 ปุ่มสำหรับคลิกเพื่อบันทึกข้อมูล</w:t>
      </w:r>
    </w:p>
    <w:p>
      <w:pPr>
        <w:pStyle w:val="Compact"/>
        <w:numPr>
          <w:ilvl w:val="0"/>
          <w:numId w:val="1028"/>
        </w:numPr>
      </w:pPr>
      <w:r>
        <w:t xml:space="preserve">การแก้ไขคุณสมบัติ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176" name="Picture"/>
            <a:graphic>
              <a:graphicData uri="http://schemas.openxmlformats.org/drawingml/2006/picture">
                <pic:pic>
                  <pic:nvPicPr>
                    <pic:cNvPr descr="images/button/toggle-dot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 ให้ทำการคลิก</w:t>
      </w:r>
      <w:r>
        <w:t xml:space="preserve"> </w:t>
      </w:r>
      <w:r>
        <w:drawing>
          <wp:inline>
            <wp:extent cx="1135781" cy="288757"/>
            <wp:effectExtent b="0" l="0" r="0" t="0"/>
            <wp:docPr descr="close" title="" id="178" name="Picture"/>
            <a:graphic>
              <a:graphicData uri="http://schemas.openxmlformats.org/drawingml/2006/picture">
                <pic:pic>
                  <pic:nvPicPr>
                    <pic:cNvPr descr="images/button/edit-prop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781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เมนู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80" name="Picture"/>
            <a:graphic>
              <a:graphicData uri="http://schemas.openxmlformats.org/drawingml/2006/picture">
                <pic:pic>
                  <pic:nvPicPr>
                    <pic:cNvPr descr="images/button/save-blue2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แก้ไขคุณสมบัติ” ให้ทำการคลิกเช็คข้อมูลคุณสมบัติของลูกจ้างประจำ หากทำการคลิกเลือกเสร็จสิ้น ให้ทำการคลิก และยืนยันการบันทึกข้อมูล</w:t>
      </w:r>
    </w:p>
    <w:p>
      <w:pPr>
        <w:pStyle w:val="CaptionedFigure"/>
      </w:pPr>
      <w:r>
        <w:drawing>
          <wp:inline>
            <wp:extent cx="3320715" cy="2685448"/>
            <wp:effectExtent b="0" l="0" r="0" t="0"/>
            <wp:docPr descr="รูปภาพที่ 19 – 103 แก้ไขคุณสมบัติของลูกจ้างฯ (รอบตุลาคม)" title="" id="183" name="Picture"/>
            <a:graphic>
              <a:graphicData uri="http://schemas.openxmlformats.org/drawingml/2006/picture">
                <pic:pic>
                  <pic:nvPicPr>
                    <pic:cNvPr descr="images/admin/chapter19/103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268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03 แก้ไขคุณสมบัติของลูกจ้างฯ (รอบตุลาคม)</w:t>
      </w:r>
    </w:p>
    <w:p>
      <w:pPr>
        <w:numPr>
          <w:ilvl w:val="0"/>
          <w:numId w:val="1029"/>
        </w:numPr>
      </w:pPr>
      <w:r>
        <w:t xml:space="preserve">การจัดการข้อมูลเลื่อนค่าจ้างของลูกจ้างประจำเฉพาะผู้เกษียณอายุราชการ ให้การเจ้าหน้าที่แต่ละหน่วยงาน หรือเจ้าหน้าที่ผู้ดูแลระบบทำการใช้เมาส์คลิก</w:t>
      </w:r>
      <w:r>
        <w:t xml:space="preserve"> </w:t>
      </w:r>
      <w:r>
        <w:drawing>
          <wp:inline>
            <wp:extent cx="1357162" cy="288757"/>
            <wp:effectExtent b="0" l="0" r="0" t="0"/>
            <wp:docPr descr="close" title="" id="186" name="Picture"/>
            <a:graphic>
              <a:graphicData uri="http://schemas.openxmlformats.org/drawingml/2006/picture">
                <pic:pic>
                  <pic:nvPicPr>
                    <pic:cNvPr descr="images/button/show-sec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7162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รายชื่อคนครองเฉพาะรายชื่อผู้เกษียณอายุราชการเท่านั้น โดยที่การเจ้าหน้าที่แต่ละหน่วยงาน หรือผู้รับผิดชอบระบบเงินเดือนสามารถอ้างอิงการใช้งาน และจัดการข้อมูลเลื่อนค่าจ้างได้เช่นเดียวกันกับการจัดการข้อมูลเลื่อนค่าจ้างของลูกจ้างประจำที่ยังไม่เกษียณอายุราชการได้</w:t>
      </w:r>
    </w:p>
    <w:p>
      <w:pPr>
        <w:numPr>
          <w:ilvl w:val="0"/>
          <w:numId w:val="1029"/>
        </w:numPr>
      </w:pPr>
      <w:r>
        <w:t xml:space="preserve">โดยการเลื่อนขั้นเงินเดือนของลูกจ้างประจำผู้เกษียณอายุราชการ สามารถเลื่อนขั้นเงินเดือนเป็น 0.5 ขั้น, 1 ขั้น, 1.5 ขั้น หรือไม่ได้เลื่อน</w:t>
      </w:r>
    </w:p>
    <w:p>
      <w:pPr>
        <w:pStyle w:val="CaptionedFigure"/>
      </w:pPr>
      <w:r>
        <w:drawing>
          <wp:inline>
            <wp:extent cx="5943600" cy="3998177"/>
            <wp:effectExtent b="0" l="0" r="0" t="0"/>
            <wp:docPr descr="รูปภาพที่ 19 – 104 รายชื่อลูกจ้างฯ ผู้เกษียณอายุราชการ" title="" id="189" name="Picture"/>
            <a:graphic>
              <a:graphicData uri="http://schemas.openxmlformats.org/drawingml/2006/picture">
                <pic:pic>
                  <pic:nvPicPr>
                    <pic:cNvPr descr="images/admin/chapter19/104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98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04 รายชื่อลูกจ้างฯ ผู้เกษียณอายุราชการ</w:t>
      </w:r>
    </w:p>
    <w:p>
      <w:pPr>
        <w:pStyle w:val="BlockText"/>
      </w:pPr>
      <w:r>
        <w:t xml:space="preserve">หมายเลข 1 ปุ่มสำหรับคลิกเพื่อแสดงรายชื่อลูกจ้างประจำผู้เกษียณอายุราชการ</w:t>
      </w:r>
      <w:r>
        <w:br/>
      </w:r>
      <w:r>
        <w:t xml:space="preserve">หมายเลข 2 ช่องสำหรับสแดงข้อมูลรายชื่อลูกจ้างประจำผู้เกษียณอายุราชการ</w:t>
      </w:r>
    </w:p>
    <w:bookmarkEnd w:id="191"/>
    <w:bookmarkStart w:id="195" w:name="รอบการเลอนเงนเดอน-รอบตลาคม-1-ตลาคม"/>
    <w:p>
      <w:pPr>
        <w:pStyle w:val="Heading2"/>
      </w:pPr>
      <w:r>
        <w:t xml:space="preserve">รอบการเลื่อนเงินเดือน รอบตุลาคม (1 ตุลาคม)</w:t>
      </w:r>
    </w:p>
    <w:p>
      <w:pPr>
        <w:numPr>
          <w:ilvl w:val="0"/>
          <w:numId w:val="1030"/>
        </w:numPr>
      </w:pPr>
      <w:r>
        <w:t xml:space="preserve">เมื่อถึงวันที่ 1 ตุลาคม ระบบจะทำการคำนวณรายชื่อที่ได้จัดทำข้อมูลในรอบ 1 กันยายนของแต่ละขั้นค่าจ้างที่ได้ทำการเลื่อนขั้น มายังรอบ 1 ตุลาคมอัตโนมัติ เพื่อให้การเจ้าหน้าที่แต่ละหน่วยงาน หรือผู้ดูแลระบบได้ทำการจัดเตรียมข้อมูลรายชื่อลูกจ้างประจำเพื่อนำไปออกคำสั่งเลื่อนค่าจ้าง</w:t>
      </w:r>
    </w:p>
    <w:p>
      <w:pPr>
        <w:numPr>
          <w:ilvl w:val="0"/>
          <w:numId w:val="1030"/>
        </w:numPr>
      </w:pPr>
      <w:r>
        <w:t xml:space="preserve">โดยในหน้ารอบ 1 ตุลาคม การเจ้าหน้าที่หน่วยงาน หรือผู้ดูแลระบบจะยังสามารถเพิ่มรายชื่อลูกจ้างประจำ, แก้ไขค่าจ้าง, เลื่อนขั้น และลบรายชื่อได้ตามปกติ (แต่การจัดการข้อมูลรายชื่อลูกจ้างประจำ จะสามารถจัดการรายชื่อได้ก่อนที่เจ้าหน้าที่ (สกจ.) ปิดการแก้ไขข้อมูลเท่านั้น เพราะหากเจ้าหน้าที่ (สกจ.) ได้ทำการปิดการแก้ไขข้อมูลแล้ว ปุ่มการแก้ไขข้อมูลจะถูกปิดทันที เพื่อป้องกันการแก้ไขข้อมูลก่อนการออกรายงานคำสั่งเลื่อนค่าจ้าง)</w:t>
      </w:r>
    </w:p>
    <w:p>
      <w:pPr>
        <w:numPr>
          <w:ilvl w:val="0"/>
          <w:numId w:val="1030"/>
        </w:numPr>
      </w:pPr>
      <w:r>
        <w:t xml:space="preserve">การจัดการข้อมูลการเลื่อนขั้นในรอบ 1 ตุลาคม การเจ้าหน้าที่แต่ละหน่วยงาน หรือเจ้าหน้าที่ผู้ดูแลระบบเงินเดือนสามารถอ้างอิงการใช้งานตามรอบการเลื่อนค่าจ้าง 1 กันยายนได้ หรือหากไม่มีการแก้ไขข้อมูลการเลื่อนค่าจ้างในรอบ 1 ตุลาคม การเจ้าหน้าที่แต่ละหน่วยงาน หรือเจ้าหน้าที่ผู้ดูแลระบบต้องทำการรอจนกว่าเจ้าหน้าที่ (สกจ.) ปิดการแก้ไขข้อมูล เพื่อให้การเจ้าหน้าที่แต่ละหน่วยงาน หรือเจ้าหน้าที่ผู้ดูแลระบบทำการส่งออกรายชื่อเลื่อนค่าจ้างในขั้นตอนถัดไป</w:t>
      </w:r>
    </w:p>
    <w:p>
      <w:pPr>
        <w:pStyle w:val="CaptionedFigure"/>
      </w:pPr>
      <w:r>
        <w:drawing>
          <wp:inline>
            <wp:extent cx="5943600" cy="5369502"/>
            <wp:effectExtent b="0" l="0" r="0" t="0"/>
            <wp:docPr descr="รูปภาพที่ 19 – 105 รายการเลื่อนค่าจ้างลูกจ้างฯ (รอบ 1 ตุลาคม)" title="" id="193" name="Picture"/>
            <a:graphic>
              <a:graphicData uri="http://schemas.openxmlformats.org/drawingml/2006/picture">
                <pic:pic>
                  <pic:nvPicPr>
                    <pic:cNvPr descr="images/admin/chapter19/105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6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05 รายการเลื่อนค่าจ้างลูกจ้างฯ (รอบ 1 ตุลาคม)</w:t>
      </w:r>
    </w:p>
    <w:p>
      <w:pPr>
        <w:pStyle w:val="BlockText"/>
      </w:pPr>
      <w:r>
        <w:t xml:space="preserve">หมายเลข 1 ช่องสำหรับคลิกเลือกรายชื่อรอบ 1 ตุลาคม</w:t>
      </w:r>
      <w:r>
        <w:br/>
      </w:r>
      <w:r>
        <w:t xml:space="preserve">หมายเลข 2 แถบเมนูขั้นเงินเดือนสำหรับคลิกเพื่อแสดงรายชื่อลูกจ้างประจำที่ได้รับการเลื่อนค่าจ้างตามแถบเมนูขั้นที่ได้ทำการคลิกเลือก</w:t>
      </w:r>
      <w:r>
        <w:br/>
      </w:r>
      <w:r>
        <w:t xml:space="preserve">หมายเลข 3 ช่องสำหรับแสดงรายชื่อลูกจ้างประจำของขั้นเงินเดือนแต่ละขั้น</w:t>
      </w:r>
      <w:r>
        <w:br/>
      </w:r>
      <w:r>
        <w:t xml:space="preserve">หมายเลข 4 ไอคอนสำหรับคลิกเพื่อจัดการข้อมูลรายชื่อลูกจ้างประจำ</w:t>
      </w:r>
    </w:p>
    <w:bookmarkEnd w:id="195"/>
    <w:bookmarkStart w:id="208" w:name="X5c001437388fa7cc5ce498abd5a12986d1b5a59"/>
    <w:p>
      <w:pPr>
        <w:pStyle w:val="Heading2"/>
      </w:pPr>
      <w:r>
        <w:t xml:space="preserve">เจ้าหน้าที่ (สกจ.) ปิดการแก้ไขข้อมูล รอบตุลาคม (1 ตุลาคม)</w:t>
      </w:r>
    </w:p>
    <w:p>
      <w:pPr>
        <w:numPr>
          <w:ilvl w:val="0"/>
          <w:numId w:val="1031"/>
        </w:numPr>
      </w:pPr>
      <w:r>
        <w:t xml:space="preserve">การปิดการแก้ไขข้อมูล ของการเลื่อนค่าจ้างลูกจ้างประจำจะไม่มี แต่ระบบการเลื่อนค่าจ้างลูกจ้างประจำ จะอาศัยใช้การปิดการแก้ไขข้อมูลเดียวกับของข้าราชการกรุงเทพมหานครสามัญ เช่น หากเจ้าหน้าที่ (สกจ.) ได้ทำการปิดการแก้ไขข้อมูลรายการเลื่อนขั้นเงินเดือนของข้าราชการกรุงเทพมหานครสามัญ ระบบการเลื่อนขั้นค่าจ้างของลูกจ้างประจำก็จะถูกปิดการแก้ไขไปด้วย</w:t>
      </w:r>
    </w:p>
    <w:p>
      <w:pPr>
        <w:numPr>
          <w:ilvl w:val="0"/>
          <w:numId w:val="1031"/>
        </w:numPr>
      </w:pPr>
      <w:r>
        <w:t xml:space="preserve">เมื่อเจ้าหน้าที่ (สกจ.) ทำการคลิกการปิดแก้ไขข้อมูลเสร็จสิ้น ในระบบรายการเลื่อนค่าจ้างลูกจ้างประจำ ในรอบ 1 ตุลาคม ของการเจ้าหน้าที่ของแต่ละหน่วยงาน หรือผู้ดูแลระบบ จะทำการแสดงปุ่ม</w:t>
      </w:r>
      <w:r>
        <w:t xml:space="preserve"> </w:t>
      </w:r>
      <w:r>
        <w:drawing>
          <wp:inline>
            <wp:extent cx="211755" cy="182880"/>
            <wp:effectExtent b="0" l="0" r="0" t="0"/>
            <wp:docPr descr="close" title="" id="196" name="Picture"/>
            <a:graphic>
              <a:graphicData uri="http://schemas.openxmlformats.org/drawingml/2006/picture">
                <pic:pic>
                  <pic:nvPicPr>
                    <pic:cNvPr descr="images/button/send-p-green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ส่งไปออกคำสั่ง” เพื่อให้การเจ้าหน้าที่แต่ละหน่วยงาน หรือเจ้าหน้าที่ผู้ดูแลระบบสามารถส่งออกรายชื่อลูกจ้างประจำไปออกคำสั่งเลื่อนค่าจ้างได้</w:t>
      </w:r>
    </w:p>
    <w:p>
      <w:pPr>
        <w:pStyle w:val="CaptionedFigure"/>
      </w:pPr>
      <w:r>
        <w:drawing>
          <wp:inline>
            <wp:extent cx="5943600" cy="4764368"/>
            <wp:effectExtent b="0" l="0" r="0" t="0"/>
            <wp:docPr descr="รูปภาพที่ 19 – 106 ปุ่มส่งรายชื่อลูกจ้างฯ ออกคำสั่งเลื่อนค่าจ้าง (รอบตุลาคม)" title="" id="199" name="Picture"/>
            <a:graphic>
              <a:graphicData uri="http://schemas.openxmlformats.org/drawingml/2006/picture">
                <pic:pic>
                  <pic:nvPicPr>
                    <pic:cNvPr descr="images/admin/chapter19/106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64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06 ปุ่มส่งรายชื่อลูกจ้างฯ ออกคำสั่งเลื่อนค่าจ้าง (รอบตุลาคม)</w:t>
      </w:r>
    </w:p>
    <w:p>
      <w:pPr>
        <w:pStyle w:val="BlockText"/>
      </w:pPr>
      <w:r>
        <w:t xml:space="preserve">หมายเลข 1 ปุ่มสำหรับคลิกเพื่อส่งออกรายชื่อลูกจ้างประจำไปออกคำสั่งเลื่อนค่าจ้าง</w:t>
      </w:r>
    </w:p>
    <w:p>
      <w:pPr>
        <w:pStyle w:val="Compact"/>
        <w:numPr>
          <w:ilvl w:val="0"/>
          <w:numId w:val="1032"/>
        </w:numPr>
      </w:pPr>
      <w:r>
        <w:t xml:space="preserve">การออกคำสั่งเลื่อนขั้นเงินเดือนของรอบตุลาคม การเจ้าหน้าที่แต่ละหน่วยงาน หรือผู้ดูแลระบบ ให้ทำการใช้เมาส์คลิก</w:t>
      </w:r>
      <w:r>
        <w:t xml:space="preserve"> </w:t>
      </w:r>
      <w:r>
        <w:drawing>
          <wp:inline>
            <wp:extent cx="211755" cy="182880"/>
            <wp:effectExtent b="0" l="0" r="0" t="0"/>
            <wp:docPr descr="close" title="" id="201" name="Picture"/>
            <a:graphic>
              <a:graphicData uri="http://schemas.openxmlformats.org/drawingml/2006/picture">
                <pic:pic>
                  <pic:nvPicPr>
                    <pic:cNvPr descr="images/button/send-p-green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สร้างคำสั่ง ปีงบประมาณ (ปีที่ทำการส่งออกคำสั่ง) รอบการขึ้นค่าจ้าง 1 ตุลาคม” ให้ทำการคลิกเลือกประเภทคำสั่งที่ต้องการออกคำสั่ง จากนั้นทำการคลิกเลือกรายชื่อลูกจ้างประจำที่ต้องการส่งรายชื่อไปออกรายงานคำสั่งเลื่อนค่าจ้าง ห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770021" cy="250256"/>
            <wp:effectExtent b="0" l="0" r="0" t="0"/>
            <wp:docPr descr="close" title="" id="203" name="Picture"/>
            <a:graphic>
              <a:graphicData uri="http://schemas.openxmlformats.org/drawingml/2006/picture">
                <pic:pic>
                  <pic:nvPicPr>
                    <pic:cNvPr descr="images/button/send-command2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02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ออกคำสั่ง</w:t>
      </w:r>
    </w:p>
    <w:p>
      <w:pPr>
        <w:pStyle w:val="CaptionedFigure"/>
      </w:pPr>
      <w:r>
        <w:drawing>
          <wp:inline>
            <wp:extent cx="5943600" cy="3233659"/>
            <wp:effectExtent b="0" l="0" r="0" t="0"/>
            <wp:docPr descr="รูปภาพที่ 19 – 107 ส่งรายชื่อข้าลูกจ้างฯ เลื่อนค่าจ้าง (รอบ 1 ตุลาคม)" title="" id="206" name="Picture"/>
            <a:graphic>
              <a:graphicData uri="http://schemas.openxmlformats.org/drawingml/2006/picture">
                <pic:pic>
                  <pic:nvPicPr>
                    <pic:cNvPr descr="images/admin/chapter19/107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33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07 ส่งรายชื่อข้าลูกจ้างฯ เลื่อนค่าจ้าง (รอบ 1 ตุลาคม)</w:t>
      </w:r>
    </w:p>
    <w:p>
      <w:pPr>
        <w:pStyle w:val="BlockText"/>
      </w:pPr>
      <w:r>
        <w:t xml:space="preserve">หมายเลข 1 ช่องสำหรับคลิกเลือกประเภทคำสั่ง</w:t>
      </w:r>
      <w:r>
        <w:br/>
      </w:r>
      <w:r>
        <w:t xml:space="preserve">หมายเลข 2 ช่องสำหรับคลิกเพื่อกรอกข้อมูลคำสั่งเลขที่</w:t>
      </w:r>
      <w:r>
        <w:br/>
      </w:r>
      <w:r>
        <w:t xml:space="preserve">หมายเลข 3 ช่องสำหรับคลิกเลือก พ.ศ.</w:t>
      </w:r>
      <w:r>
        <w:br/>
      </w:r>
      <w:r>
        <w:t xml:space="preserve">หมายเลข 4 ช่องสำหรับคลิกเพื่อเลือกวันที่ลงนาม</w:t>
      </w:r>
      <w:r>
        <w:br/>
      </w:r>
      <w:r>
        <w:t xml:space="preserve">หมายเลข 5 ช่องสำหรับคลิกเพื่อเลือกวันที่คำสั่งมีผล</w:t>
      </w:r>
      <w:r>
        <w:br/>
      </w:r>
      <w:r>
        <w:t xml:space="preserve">หมายเลข 6 ช่องสำหรับคลิกเลือกกลุ่มรายชื่อออกคำสั่ง</w:t>
      </w:r>
      <w:r>
        <w:br/>
      </w:r>
      <w:r>
        <w:t xml:space="preserve">หมายเลข 7 ช่องสำหรับแสดง และคลิกเลือกรายชื่อลูกจ้างประจำที่จะออกคำสั่งเลื่อนค่าจ้าง</w:t>
      </w:r>
      <w:r>
        <w:br/>
      </w:r>
      <w:r>
        <w:t xml:space="preserve">หมายเลข 8 ปุ่มสำหรับคลิกเพื่อส่งรายชื่อลูกจ้างประจำไปออกคำสั่ง</w:t>
      </w:r>
    </w:p>
    <w:bookmarkEnd w:id="208"/>
    <w:bookmarkStart w:id="264" w:name="รอบการเลอนคาจาง-รอบพเศษ"/>
    <w:p>
      <w:pPr>
        <w:pStyle w:val="Heading2"/>
      </w:pPr>
      <w:r>
        <w:t xml:space="preserve">รอบการเลื่อนค่าจ้าง รอบพิเศษ</w:t>
      </w:r>
    </w:p>
    <w:p>
      <w:pPr>
        <w:numPr>
          <w:ilvl w:val="0"/>
          <w:numId w:val="1033"/>
        </w:numPr>
      </w:pPr>
      <w:r>
        <w:t xml:space="preserve">การเลื่อนค่าจ้างในรอบพิเศษ จะเป็นการเลื่อนค่าจ้างในกรณีพิเศษ โดยที่การเจ้าหน้าที่หน่วยงาน หรือเจ้าหน้าที่ผู้ดูแลระบบจะต้องการทำการเพิ่มรายชื่อลูกจ้างประจำเอง เพื่อทำการเลื่อนค่าจ้างในกรณีพิเศษ</w:t>
      </w:r>
    </w:p>
    <w:p>
      <w:pPr>
        <w:numPr>
          <w:ilvl w:val="0"/>
          <w:numId w:val="1033"/>
        </w:numPr>
      </w:pPr>
      <w:r>
        <w:t xml:space="preserve">ในกรณีเจ้าหน้าที่ (สกจ.) ได้ทำการคลิกเลือกในช่องหน่วยงาน “ทั้งหมด” ในรอบพิเศษ ระบบจะแสดงหน้าสรุปการเลื่อนเงินเดือนลูกจ้างประจำของทุกหน่วยงาน ในรอบพิเศษ</w:t>
      </w:r>
    </w:p>
    <w:p>
      <w:pPr>
        <w:pStyle w:val="CaptionedFigure"/>
      </w:pPr>
      <w:r>
        <w:drawing>
          <wp:inline>
            <wp:extent cx="5943600" cy="3636379"/>
            <wp:effectExtent b="0" l="0" r="0" t="0"/>
            <wp:docPr descr="รูปภาพที่ 19 – 108 หน้ารายการเลื่อนค่าจ้างลูกจ้างฯ (รอบพิเศษ)" title="" id="210" name="Picture"/>
            <a:graphic>
              <a:graphicData uri="http://schemas.openxmlformats.org/drawingml/2006/picture">
                <pic:pic>
                  <pic:nvPicPr>
                    <pic:cNvPr descr="images/admin/chapter19/108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3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08 หน้ารายการเลื่อนค่าจ้างลูกจ้างฯ (รอบพิเศษ)</w:t>
      </w:r>
    </w:p>
    <w:p>
      <w:pPr>
        <w:pStyle w:val="BlockText"/>
      </w:pPr>
      <w:r>
        <w:t xml:space="preserve">หมายเลข 1 ช่องสำหรับคลิกเลือกปีงบประมาณ</w:t>
      </w:r>
      <w:r>
        <w:br/>
      </w:r>
      <w:r>
        <w:t xml:space="preserve">หมายเลข 2 ช่องสำหรับคลิกเลือกรอบการขึ้นค่าจ้าง</w:t>
      </w:r>
      <w:r>
        <w:br/>
      </w:r>
      <w:r>
        <w:t xml:space="preserve">หมายเลข 3 ช่องสำหรับคลิกเลือกหน่วยงาน</w:t>
      </w:r>
      <w:r>
        <w:br/>
      </w:r>
      <w:r>
        <w:t xml:space="preserve">หมายเลข 4 ช่องสำหรับคลิกเลือกกลุ่ม</w:t>
      </w:r>
      <w:r>
        <w:br/>
      </w:r>
      <w:r>
        <w:t xml:space="preserve">หมายเลข 5 ช่องสำหรับแสดงข้อมูลจำนวนคนทั้งหมด</w:t>
      </w:r>
      <w:r>
        <w:br/>
      </w:r>
      <w:r>
        <w:t xml:space="preserve">หมายเลข 6 ช่องสำหรับแสดงข้อมูลเลือกไปแล้ว</w:t>
      </w:r>
      <w:r>
        <w:br/>
      </w:r>
      <w:r>
        <w:t xml:space="preserve">หมายเลข 7 ช่องสำหรับแสดงข้อมูลสำรอง</w:t>
      </w:r>
      <w:r>
        <w:br/>
      </w:r>
      <w:r>
        <w:t xml:space="preserve">หมายเลข 8 ช่องสำหรับแสดงข้อมูลรายการหน่วยงาน พร้อมจำนวนคนของแต่ละหน่วยงาน</w:t>
      </w:r>
      <w:r>
        <w:br/>
      </w:r>
      <w:r>
        <w:t xml:space="preserve">หมายเลข 9 ช่องสำหรับคลิกเพื่อกรอกข้อมูลค้นหารายการหน่วยงาน</w:t>
      </w:r>
    </w:p>
    <w:p>
      <w:pPr>
        <w:pStyle w:val="Compact"/>
        <w:numPr>
          <w:ilvl w:val="0"/>
          <w:numId w:val="1034"/>
        </w:numPr>
      </w:pPr>
      <w:r>
        <w:t xml:space="preserve">เมื่อการเจ้าหน้าที่ของแต่ละหน่วยงาน ได้คลิกเข้ามายังเมนู “เลื่อนค่าจ้างลูกจ้างประจำ” รอบ “พิเศษ” ระบบจะทำการแสดงหน้า “รายการเลื่อนค่าจ้างลูกจ้างประจำ” โดยรายชื่อลูกจ้างประจำทั้งหมด จะแสดงในแถบเมนู “รายชื่อคนครอง” เพื่อรอการจัดการข้อมูลรายชื่อ และการเจ้าหน้าที่หน่วยงาน สามารถ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12" name="Picture"/>
            <a:graphic>
              <a:graphicData uri="http://schemas.openxmlformats.org/drawingml/2006/picture">
                <pic:pic>
                  <pic:nvPicPr>
                    <pic:cNvPr descr="images/button/plus-green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รายชื่อที่ต้องการเลื่อนเพิ่มเติมเลื่อนค่าจ้าง สามารถแก้ไขเงินเดือน เลื่อนขั้น แก้ไขคุณสมบัติ หรือลบรายชื่อได้ โดยสามารถดูตัวอย่างในการแก้ไขค่าจ้าง เลื่อนขั้น แก้ไขคุณสมบัติ หรือลบรายชื่อได้</w:t>
      </w:r>
    </w:p>
    <w:p>
      <w:pPr>
        <w:pStyle w:val="CaptionedFigure"/>
      </w:pPr>
      <w:r>
        <w:drawing>
          <wp:inline>
            <wp:extent cx="5943600" cy="2971800"/>
            <wp:effectExtent b="0" l="0" r="0" t="0"/>
            <wp:docPr descr="รูปภาพที่ 19 – 109 หน้ารายการเลื่อนค่าจ้างลูกจ้างฯ (รอบพิเศษ)" title="" id="215" name="Picture"/>
            <a:graphic>
              <a:graphicData uri="http://schemas.openxmlformats.org/drawingml/2006/picture">
                <pic:pic>
                  <pic:nvPicPr>
                    <pic:cNvPr descr="images/admin/chapter19/109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09 หน้ารายการเลื่อนค่าจ้างลูกจ้างฯ (รอบพิเศษ)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ช่องให้เลือกรอบการขึ้นเงินเดือน (รอบพิเศษ)</w:t>
      </w:r>
      <w:r>
        <w:br/>
      </w:r>
      <w:r>
        <w:t xml:space="preserve">หมายเลข 3 ช่องให้เลือกหน่วยงาน</w:t>
      </w:r>
      <w:r>
        <w:br/>
      </w:r>
      <w:r>
        <w:t xml:space="preserve">หมายเลข 4 ช่องสำหรับแสดงรายการชื่อลูกจ้างประจำผู้ที่มีสิทธิ์ได้รับเลื่อนค้าจ้างรอบพิเศษ</w:t>
      </w:r>
      <w:r>
        <w:br/>
      </w:r>
      <w:r>
        <w:t xml:space="preserve">หมายเลข 5 ไอคอนสำหรับคลิกเพื่อจัดการข้อมูลรายชื่อเลื่อนขั้นรอบพิเศษ</w:t>
      </w:r>
      <w:r>
        <w:br/>
      </w:r>
      <w:r>
        <w:t xml:space="preserve">หมายเลข 6 ช่องสำหรับแสดงเมนูจัดการข้อมูลรายชื่อเลื่อนขั้นรอบพิเศษ</w:t>
      </w:r>
      <w:r>
        <w:br/>
      </w:r>
      <w:r>
        <w:t xml:space="preserve">หมายเลข 7 แถบเมนูรายชื่อคนครอง, 0.5 ขั้น และ 1 ขั้น</w:t>
      </w:r>
      <w:r>
        <w:br/>
      </w:r>
      <w:r>
        <w:t xml:space="preserve">หมายเลข 8 ไอคอนเพิ่มคนเลื่อนเงินเดือนรอบพิเศษ</w:t>
      </w:r>
      <w:r>
        <w:br/>
      </w:r>
      <w:r>
        <w:t xml:space="preserve">หมายเลข 9 ไอคอนสำหรับคลิกเพื่อเลือกรายชื่อเลื่อนค่าจ้างมากกว่า 1 รายชื่อ</w:t>
      </w:r>
      <w:r>
        <w:br/>
      </w:r>
      <w:r>
        <w:t xml:space="preserve">หมายเลข 10 ช่องอัปโหลดเอกสาร</w:t>
      </w:r>
      <w:r>
        <w:br/>
      </w:r>
      <w:r>
        <w:t xml:space="preserve">หมายเลข 11 ช่องสืบค้นรายชื่อ</w:t>
      </w:r>
    </w:p>
    <w:p>
      <w:pPr>
        <w:pStyle w:val="Compact"/>
        <w:numPr>
          <w:ilvl w:val="0"/>
          <w:numId w:val="1035"/>
        </w:numPr>
      </w:pPr>
      <w:r>
        <w:t xml:space="preserve">การเพิ่มรายชื่อลูกจ้างประจำ ในรอบพิเศษ การเจ้าหน้าที่หน่วยงาน หรือเจ้าหน้าที่ผู้ดูแลระบบ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17" name="Picture"/>
            <a:graphic>
              <a:graphicData uri="http://schemas.openxmlformats.org/drawingml/2006/picture">
                <pic:pic>
                  <pic:nvPicPr>
                    <pic:cNvPr descr="images/button/plus-green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พิ่มคนเลื่อนเงินเดือน” ให้ทำการคลิก</w:t>
      </w:r>
      <w:r>
        <w:t xml:space="preserve"> </w:t>
      </w:r>
      <w:r>
        <w:drawing>
          <wp:inline>
            <wp:extent cx="280800" cy="180000"/>
            <wp:effectExtent b="0" l="0" r="0" t="0"/>
            <wp:docPr descr="close" title="" id="219" name="Picture"/>
            <a:graphic>
              <a:graphicData uri="http://schemas.openxmlformats.org/drawingml/2006/picture">
                <pic:pic>
                  <pic:nvPicPr>
                    <pic:cNvPr descr="images/button/add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8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พิ่มรายชื่อ ในหน้ารายชื่อลูกจ้างประจำที่ต้องการเพิ่มรายชื่อ หากทำการคลิกเลือกรายชื่อเสร็จสิ้น ระบบจะทำการเพิ่มรายชื่อลูกจ้างประจำทันที และแสดงรายชื่อที่เพิ่มในแถบเมนู “รายชื่อคนครอง” เพื่อรอการเจ้าหน้าที่หน่วยงาน หรือผู้ดูแลระบบทำการเลื่อนค่าจ้างพิเศษ</w:t>
      </w:r>
    </w:p>
    <w:p>
      <w:pPr>
        <w:pStyle w:val="CaptionedFigure"/>
      </w:pPr>
      <w:r>
        <w:drawing>
          <wp:inline>
            <wp:extent cx="5943600" cy="2702181"/>
            <wp:effectExtent b="0" l="0" r="0" t="0"/>
            <wp:docPr descr="รูปภาพที่ 19 – 110 เพิ่มรายชื่อคนเลื่อนค่าจ้าง (รอบพิเศษ)" title="" id="222" name="Picture"/>
            <a:graphic>
              <a:graphicData uri="http://schemas.openxmlformats.org/drawingml/2006/picture">
                <pic:pic>
                  <pic:nvPicPr>
                    <pic:cNvPr descr="images/admin/chapter19/110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0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10 เพิ่มรายชื่อคนเลื่อนค่าจ้าง (รอบพิเศษ)</w:t>
      </w:r>
    </w:p>
    <w:p>
      <w:pPr>
        <w:pStyle w:val="BlockText"/>
      </w:pPr>
      <w:r>
        <w:t xml:space="preserve">หมายเลข 1 ช่องสำหรับคลิกเพื่อกรอกข้อมูลค้นหารายชื่อลูกจ้างประจำที่ต้องการ</w:t>
      </w:r>
      <w:r>
        <w:br/>
      </w:r>
      <w:r>
        <w:t xml:space="preserve">หมายเลข 2 ช่องสำหรับแสดงรายชื่อลูกจ้างประจำ</w:t>
      </w:r>
      <w:r>
        <w:br/>
      </w:r>
      <w:r>
        <w:t xml:space="preserve">หมายเลข 3 ปุ่มสำหรับคลิกเพื่อเพิ่มรายชื่อลูกจ้างประจำ</w:t>
      </w:r>
    </w:p>
    <w:p>
      <w:pPr>
        <w:pStyle w:val="Compact"/>
        <w:numPr>
          <w:ilvl w:val="0"/>
          <w:numId w:val="1036"/>
        </w:numPr>
      </w:pPr>
      <w:r>
        <w:t xml:space="preserve">การแก้ไขข้อมูลฐานเงินเดือน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224" name="Picture"/>
            <a:graphic>
              <a:graphicData uri="http://schemas.openxmlformats.org/drawingml/2006/picture">
                <pic:pic>
                  <pic:nvPicPr>
                    <pic:cNvPr descr="images/button/toggle-dot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561600" cy="115200"/>
            <wp:effectExtent b="0" l="0" r="0" t="0"/>
            <wp:docPr descr="close" title="" id="226" name="Picture"/>
            <a:graphic>
              <a:graphicData uri="http://schemas.openxmlformats.org/drawingml/2006/picture">
                <pic:pic>
                  <pic:nvPicPr>
                    <pic:cNvPr descr="images/button/edit-money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6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แก้ไขเงินเดือน” ให้ทำการกรอกข้อมูลจำนวนเงินที่ต้องการแก้ไข หากกรอกข้อมูลแก้ไข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28" name="Picture"/>
            <a:graphic>
              <a:graphicData uri="http://schemas.openxmlformats.org/drawingml/2006/picture">
                <pic:pic>
                  <pic:nvPicPr>
                    <pic:cNvPr descr="images/button/save-blue2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ข้อมูลเงินเดือนฐานของลูกจ้างประจำที่คลิกเลือกจะเปลี่ยนทันที</w:t>
      </w:r>
    </w:p>
    <w:p>
      <w:pPr>
        <w:pStyle w:val="CaptionedFigure"/>
      </w:pPr>
      <w:r>
        <w:drawing>
          <wp:inline>
            <wp:extent cx="5014762" cy="1944303"/>
            <wp:effectExtent b="0" l="0" r="0" t="0"/>
            <wp:docPr descr="รูปภาพที่ 19 – 111 แก้ไขค่าจ้าง (รอบพิเศษ)" title="" id="231" name="Picture"/>
            <a:graphic>
              <a:graphicData uri="http://schemas.openxmlformats.org/drawingml/2006/picture">
                <pic:pic>
                  <pic:nvPicPr>
                    <pic:cNvPr descr="images/admin/chapter19/111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194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11 แก้ไขค่าจ้าง (รอบพิเศษ)</w:t>
      </w:r>
    </w:p>
    <w:p>
      <w:pPr>
        <w:pStyle w:val="BlockText"/>
      </w:pPr>
      <w:r>
        <w:t xml:space="preserve">หมายเลข 1 ช่องสำหรับคลิกเพื่อกรอกข้อมูลเงินเดือนฐาน</w:t>
      </w:r>
      <w:r>
        <w:br/>
      </w:r>
      <w:r>
        <w:t xml:space="preserve">หมายเลข 2 ปุ่มสำหรับคลิกเพื่อบันทึกข้อมูล</w:t>
      </w:r>
    </w:p>
    <w:p>
      <w:pPr>
        <w:pStyle w:val="Compact"/>
        <w:numPr>
          <w:ilvl w:val="0"/>
          <w:numId w:val="1037"/>
        </w:numPr>
      </w:pPr>
      <w:r>
        <w:t xml:space="preserve">การเลื่อนขั้นการเลื่อนค่าจ้างของลูกจ้างประจำ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233" name="Picture"/>
            <a:graphic>
              <a:graphicData uri="http://schemas.openxmlformats.org/drawingml/2006/picture">
                <pic:pic>
                  <pic:nvPicPr>
                    <pic:cNvPr descr="images/button/toggle-dot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1001027" cy="288757"/>
            <wp:effectExtent b="0" l="0" r="0" t="0"/>
            <wp:docPr descr="close" title="" id="235" name="Picture"/>
            <a:graphic>
              <a:graphicData uri="http://schemas.openxmlformats.org/drawingml/2006/picture">
                <pic:pic>
                  <pic:nvPicPr>
                    <pic:cNvPr descr="images/button/move-up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1027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ลื่อนขั้น” ให้ทำการคลิกเลือกขั้นที่ต้องการ เมื่อทำการเลือกขั้นเสร็จสิ้น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37" name="Picture"/>
            <a:graphic>
              <a:graphicData uri="http://schemas.openxmlformats.org/drawingml/2006/picture">
                <pic:pic>
                  <pic:nvPicPr>
                    <pic:cNvPr descr="images/button/save-blue2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(โดยหากเลือกในช่องเลื่อนขั้น “0.5 ขั้น” รายชื่อนั้นจะไปแสดงในหน้าของแถบเมนู 0.5 ขั้น หากเลือกในช่องเลื่อนขั้น “1 ขั้น” รายชื่อก็จะไปแสดงในหน้าของแถบเมนูในการเลื่อนเงินเดือน 1 ขั้น และระบบจะทำการแสดงข้อมูลจำนวนเงินที่ใช้เลื่อน และเงินเดือนหลังเลื่อนเพื่อให้การเจ้าหน้าที่ของแต่ละหน่วยงานทราบ)</w:t>
      </w:r>
    </w:p>
    <w:p>
      <w:pPr>
        <w:pStyle w:val="CaptionedFigure"/>
      </w:pPr>
      <w:r>
        <w:drawing>
          <wp:inline>
            <wp:extent cx="4966635" cy="2261936"/>
            <wp:effectExtent b="0" l="0" r="0" t="0"/>
            <wp:docPr descr="รูปภาพที่ 19 – 112 เลื่อนขั้นค่าจ้าง (รอบพิเศษ)" title="" id="240" name="Picture"/>
            <a:graphic>
              <a:graphicData uri="http://schemas.openxmlformats.org/drawingml/2006/picture">
                <pic:pic>
                  <pic:nvPicPr>
                    <pic:cNvPr descr="images/admin/chapter19/112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22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12 เลื่อนขั้นค่าจ้าง (รอบพิเศษ)</w:t>
      </w:r>
    </w:p>
    <w:p>
      <w:pPr>
        <w:pStyle w:val="BlockText"/>
      </w:pPr>
      <w:r>
        <w:t xml:space="preserve">หมายเลข 1 ช่องสำหรับคลิกเพื่อเลือกขั้นการเลื่อนค่าจ้าง (0.5 ขั้น และ 1 ขั้น)</w:t>
      </w:r>
      <w:r>
        <w:br/>
      </w:r>
      <w:r>
        <w:t xml:space="preserve">หมายเลข 2 ปุ่มสำหรับคลิกบันทึกข้อมูล</w:t>
      </w:r>
    </w:p>
    <w:p>
      <w:pPr>
        <w:pStyle w:val="Compact"/>
        <w:numPr>
          <w:ilvl w:val="0"/>
          <w:numId w:val="1038"/>
        </w:numPr>
      </w:pPr>
      <w:r>
        <w:t xml:space="preserve">เมื่อมีการจัดการการเลื่อนขั้นเป็น “1 ขั้น” รายชื่อที่ทำการเลื่อนจะไปแสดงในแถบเมนู “1 ขั้น” ดังรูปภาพ ซึ่งผู้ที่ได้รับการเลื่อนขั้น 1 ขั้น จะได้รับการเลื่อนเงินเดือนตามขั้นเงินเดือนของลูกจ้างประจำโดยจะยังสามารถแก้ไขค่าจ้าง เลื่อนขั้น และลบรายชื่อได้</w:t>
      </w:r>
    </w:p>
    <w:p>
      <w:pPr>
        <w:pStyle w:val="CaptionedFigure"/>
      </w:pPr>
      <w:r>
        <w:drawing>
          <wp:inline>
            <wp:extent cx="5943600" cy="959080"/>
            <wp:effectExtent b="0" l="0" r="0" t="0"/>
            <wp:docPr descr="รูปภาพที่ 19 – 113 รายชื่อลูกจ้างฯ ที่ได้รับการเลื่อนขั้น 1 ขั้น (รอบพิเศษ)" title="" id="243" name="Picture"/>
            <a:graphic>
              <a:graphicData uri="http://schemas.openxmlformats.org/drawingml/2006/picture">
                <pic:pic>
                  <pic:nvPicPr>
                    <pic:cNvPr descr="images/admin/chapter19/113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59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13 รายชื่อลูกจ้างฯ ที่ได้รับการเลื่อนขั้น 1 ขั้น (รอบพิเศษ)</w:t>
      </w:r>
    </w:p>
    <w:p>
      <w:pPr>
        <w:pStyle w:val="Compact"/>
        <w:numPr>
          <w:ilvl w:val="0"/>
          <w:numId w:val="1039"/>
        </w:numPr>
      </w:pPr>
      <w:r>
        <w:t xml:space="preserve">เมื่อมีการจัดการการเลื่อนขั้นเป็น “0.5 ขั้น” รายชื่อที่ทำการเลื่อนจะไปแสดงในแถบเมนู “0.5 ขั้น” ดังรูปภาพ ซึ่งผู้ที่ได้รับการเลื่อนขั้น 0.5 ขั้น จะได้รับการเลื่อนค่าจ้าง ตามขั้นค่าจ้างของลูกจ้างประจำ โดย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5943600" cy="993980"/>
            <wp:effectExtent b="0" l="0" r="0" t="0"/>
            <wp:docPr descr="รูปภาพที่ 19 – 114 รายชื่อลูกจ้างฯ ที่ได้รับการเลื่อนขั้น 0.5 ขั้น (รอบพิเศษ)" title="" id="246" name="Picture"/>
            <a:graphic>
              <a:graphicData uri="http://schemas.openxmlformats.org/drawingml/2006/picture">
                <pic:pic>
                  <pic:nvPicPr>
                    <pic:cNvPr descr="images/admin/chapter19/114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9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14 รายชื่อลูกจ้างฯ ที่ได้รับการเลื่อนขั้น 0.5 ขั้น (รอบพิเศษ)</w:t>
      </w:r>
    </w:p>
    <w:p>
      <w:pPr>
        <w:pStyle w:val="Compact"/>
        <w:numPr>
          <w:ilvl w:val="0"/>
          <w:numId w:val="1040"/>
        </w:numPr>
      </w:pPr>
      <w:r>
        <w:t xml:space="preserve">การเลื่อนขั้นเงินเดือนพร้อมกันมากกว่า 1 รายชื่อ และมากสุดกว่า 50 รายชื่อ/ต่อครั้ง ให้การเจ้าหน้าที่แต่ละหน่วยงาน หรือเจ้าหน้าที่ผู้ดูแลระบบเงินเดือนทำการใช้เมาส์คลิก</w:t>
      </w:r>
      <w:r>
        <w:t xml:space="preserve"> </w:t>
      </w:r>
      <w:r>
        <w:drawing>
          <wp:inline>
            <wp:extent cx="250256" cy="288757"/>
            <wp:effectExtent b="0" l="0" r="0" t="0"/>
            <wp:docPr descr="close" title="" id="248" name="Picture"/>
            <a:graphic>
              <a:graphicData uri="http://schemas.openxmlformats.org/drawingml/2006/picture">
                <pic:pic>
                  <pic:nvPicPr>
                    <pic:cNvPr descr="images/button/up-down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ลื่อนขั้น” จากนั้นคลิกขั้นเงินเดือนที่ต้องการเลื่อน และคลิกเลือกรายชื่อลูกจ้างประจำ ที่ต้องเลือกรายชื่อเพื่อเลื่อนค่าจ้างที่ต้องการมากกว่า 1 รายชื่อ หลังจากคลิกเลือกรายชื่อเสร็จสิ้น ให้ทำการใช้เมาส์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50" name="Picture"/>
            <a:graphic>
              <a:graphicData uri="http://schemas.openxmlformats.org/drawingml/2006/picture">
                <pic:pic>
                  <pic:nvPicPr>
                    <pic:cNvPr descr="images/button/save-blue2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3210755"/>
            <wp:effectExtent b="0" l="0" r="0" t="0"/>
            <wp:docPr descr="รูปภาพที่ 19 – 115 เลือกรายชื่อเพื่อเลื่อนค่าจ้าง (รอบพิเศษ)" title="" id="253" name="Picture"/>
            <a:graphic>
              <a:graphicData uri="http://schemas.openxmlformats.org/drawingml/2006/picture">
                <pic:pic>
                  <pic:nvPicPr>
                    <pic:cNvPr descr="images/admin/chapter19/115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0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15 เลือกรายชื่อเพื่อเลื่อนค่าจ้าง (รอบพิเศษ)</w:t>
      </w:r>
    </w:p>
    <w:p>
      <w:pPr>
        <w:pStyle w:val="BlockText"/>
      </w:pPr>
      <w:r>
        <w:t xml:space="preserve">หมายเลข 1 ช่องสำหรับคลิกเลือกขั้นเงินเดือนที่ต้องการเลื่อน</w:t>
      </w:r>
      <w:r>
        <w:br/>
      </w:r>
      <w:r>
        <w:t xml:space="preserve">หมายเลข 2 ช่องสำหรับแสดง และคลิกเลือกรายชื่อลูกจ้างประจำ</w:t>
      </w:r>
      <w:r>
        <w:br/>
      </w:r>
      <w:r>
        <w:t xml:space="preserve">หมายเลข 3 ช่องสำหรับคลิกเพื่อกรอกข้อมูลค้นหารายชื่อลูกจ้างประจำ</w:t>
      </w:r>
      <w:r>
        <w:br/>
      </w:r>
      <w:r>
        <w:t xml:space="preserve">หมายเลข 4 ปุ่มสำหรับคลิกเพื่อบันทึกข้อมูล</w:t>
      </w:r>
    </w:p>
    <w:p>
      <w:pPr>
        <w:pStyle w:val="Compact"/>
        <w:numPr>
          <w:ilvl w:val="0"/>
          <w:numId w:val="1041"/>
        </w:numPr>
      </w:pPr>
      <w:r>
        <w:t xml:space="preserve">การแก้ไขคุณสมบัติ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255" name="Picture"/>
            <a:graphic>
              <a:graphicData uri="http://schemas.openxmlformats.org/drawingml/2006/picture">
                <pic:pic>
                  <pic:nvPicPr>
                    <pic:cNvPr descr="images/button/toggle-dot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1135781" cy="288757"/>
            <wp:effectExtent b="0" l="0" r="0" t="0"/>
            <wp:docPr descr="close" title="" id="257" name="Picture"/>
            <a:graphic>
              <a:graphicData uri="http://schemas.openxmlformats.org/drawingml/2006/picture">
                <pic:pic>
                  <pic:nvPicPr>
                    <pic:cNvPr descr="images/button/edit-prop.png" id="258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781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แก้ไขคุณสมบัติ” ให้ทำการคลิกเช็คข้อมูลคุณสมบัติของลูกจ้างประจำ หากทำการคลิกเลือก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59" name="Picture"/>
            <a:graphic>
              <a:graphicData uri="http://schemas.openxmlformats.org/drawingml/2006/picture">
                <pic:pic>
                  <pic:nvPicPr>
                    <pic:cNvPr descr="images/button/save-blue2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3311090" cy="2666197"/>
            <wp:effectExtent b="0" l="0" r="0" t="0"/>
            <wp:docPr descr="รูปภาพที่ 19 – 116 แก้ไขคุณสมบัติของลูกจ้างฯ (รอบตุลาคม)" title="" id="262" name="Picture"/>
            <a:graphic>
              <a:graphicData uri="http://schemas.openxmlformats.org/drawingml/2006/picture">
                <pic:pic>
                  <pic:nvPicPr>
                    <pic:cNvPr descr="images/admin/chapter19/116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090" cy="266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16 แก้ไขคุณสมบัติของลูกจ้างฯ (รอบตุลาคม)</w:t>
      </w:r>
    </w:p>
    <w:p>
      <w:pPr>
        <w:pStyle w:val="BlockText"/>
      </w:pPr>
      <w:r>
        <w:t xml:space="preserve">หมายเลข 1 ช่องสำหรับคลิกเพื่อตรวจสอบคุณสมบัติของลูกจ้างประจำ</w:t>
      </w:r>
      <w:r>
        <w:br/>
      </w:r>
      <w:r>
        <w:t xml:space="preserve">หมายเลข 2 ปุ่มสำหรับคลิกบันทึกข้อมูล</w:t>
      </w:r>
    </w:p>
    <w:bookmarkEnd w:id="264"/>
    <w:bookmarkStart w:id="277" w:name="เจาหนาท-สกจ.-ปดการแกไขขอมล-รอบพเศษ"/>
    <w:p>
      <w:pPr>
        <w:pStyle w:val="Heading2"/>
      </w:pPr>
      <w:r>
        <w:t xml:space="preserve">เจ้าหน้าที่ (สกจ.) ปิดการแก้ไขข้อมูล รอบพิเศษ</w:t>
      </w:r>
    </w:p>
    <w:p>
      <w:pPr>
        <w:numPr>
          <w:ilvl w:val="0"/>
          <w:numId w:val="1042"/>
        </w:numPr>
      </w:pPr>
      <w:r>
        <w:t xml:space="preserve">การปิดการแก้ไขข้อมูล ของการเลื่อนค่าจ้าง รอบพิเศษลูกจ้างประจำจะไม่มี แต่ระบบการเลื่อนค่าจ้างรอบพิเศษลูกจ้างประจำ จะอาศัยใช้การปิดการแก้ไขข้อมูลเดียวกับของข้าราชการกรุงเทพมหานครสามัญ เช่น หากเจ้าหน้าที่ (สกจ.) ได้ทำการปิดการแก้ไขข้อมูลรายการเลื่อนขั้นเงินเดือนรอบพิเศษ ของข้าราชการกรุงเทพมหานครสามัญ ระบบการเลื่อนขั้นค่าจ้างรอบพิเศษของลูกจ้างประจำก็จะถูกปิดการแก้ไขไปด้วย</w:t>
      </w:r>
    </w:p>
    <w:p>
      <w:pPr>
        <w:numPr>
          <w:ilvl w:val="0"/>
          <w:numId w:val="1042"/>
        </w:numPr>
      </w:pPr>
      <w:r>
        <w:t xml:space="preserve">เมื่อเจ้าหน้าที่ (สกจ.) ทำการคลิกการปิดแก้ไขข้อมูลเสร็จสิ้น ในระบบรายการเลื่อนขั้นเงินเดือนข้าราชการกรุงเทพมหานครสามัญ ในรอบพิเศษ ของการเจ้าหน้าที่ของแต่ละหน่วยงาน หรือผู้ดูแลระบบ จะทำการแสดงปุ่ม</w:t>
      </w:r>
      <w:r>
        <w:t xml:space="preserve"> </w:t>
      </w:r>
      <w:r>
        <w:drawing>
          <wp:inline>
            <wp:extent cx="211755" cy="182880"/>
            <wp:effectExtent b="0" l="0" r="0" t="0"/>
            <wp:docPr descr="close" title="" id="265" name="Picture"/>
            <a:graphic>
              <a:graphicData uri="http://schemas.openxmlformats.org/drawingml/2006/picture">
                <pic:pic>
                  <pic:nvPicPr>
                    <pic:cNvPr descr="images/button/send-p-green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ส่งไปออกคำสั่ง” เพื่อให้การเจ้าหน้าที่แต่ละหน่วยงาน หรือเจ้าหน้าที่ผู้ดูแลระบบสามารถส่งออกรายชื่อลูกจ้างประจำไปออกคำสั่งเลื่อนค่าจ้างรอบพิเศษได้</w:t>
      </w:r>
    </w:p>
    <w:p>
      <w:pPr>
        <w:pStyle w:val="CaptionedFigure"/>
      </w:pPr>
      <w:r>
        <w:drawing>
          <wp:inline>
            <wp:extent cx="5943600" cy="2600325"/>
            <wp:effectExtent b="0" l="0" r="0" t="0"/>
            <wp:docPr descr="รูปภาพที่ 19 – 117 ปุ่มส่งรายชื่อลูกจ้างฯ ออกคำสั่งเลื่อนค่าจ้าง (รอบพิเศษ)" title="" id="268" name="Picture"/>
            <a:graphic>
              <a:graphicData uri="http://schemas.openxmlformats.org/drawingml/2006/picture">
                <pic:pic>
                  <pic:nvPicPr>
                    <pic:cNvPr descr="images/admin/chapter19/117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17 ปุ่มส่งรายชื่อลูกจ้างฯ ออกคำสั่งเลื่อนค่าจ้าง (รอบพิเศษ)</w:t>
      </w:r>
    </w:p>
    <w:p>
      <w:pPr>
        <w:pStyle w:val="BlockText"/>
      </w:pPr>
      <w:r>
        <w:t xml:space="preserve">หมายเลข 1 ปุ่มสำหรับคลิกเพื่อส่งออกรายชื่อลูกจ้างประจำไปออกคำสั่งเลื่อนค่าจ้างรอบพิเศษ</w:t>
      </w:r>
    </w:p>
    <w:p>
      <w:pPr>
        <w:pStyle w:val="Compact"/>
        <w:numPr>
          <w:ilvl w:val="0"/>
          <w:numId w:val="1043"/>
        </w:numPr>
      </w:pPr>
      <w:r>
        <w:t xml:space="preserve">การออกคำสั่งเลื่อนค่าจ้างของรอบพิเศษ การเจ้าหน้าที่แต่ละหน่วยงาน หรือผู้ดูแลระบบ ให้ทำการใช้เมาส์คลิก</w:t>
      </w:r>
      <w:r>
        <w:t xml:space="preserve"> </w:t>
      </w:r>
      <w:r>
        <w:drawing>
          <wp:inline>
            <wp:extent cx="211755" cy="182880"/>
            <wp:effectExtent b="0" l="0" r="0" t="0"/>
            <wp:docPr descr="close" title="" id="270" name="Picture"/>
            <a:graphic>
              <a:graphicData uri="http://schemas.openxmlformats.org/drawingml/2006/picture">
                <pic:pic>
                  <pic:nvPicPr>
                    <pic:cNvPr descr="images/button/send-p-green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สร้างคำสั่ง ปีงบประมาณ (ปีที่ทำการส่งออกคำสั่ง) รอบพิเศษ” ให้ทำการคลิกเลือกประเภทคำสั่งที่ต้องการออกคำสั่ง จากนั้นทำการคลิกเลือกรายชื่อลูกจ้างประจำที่ต้องการส่งรายชื่อไปออกรายงานคำสั่งเลื่อนค่าจ้างพิเศษ ห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770021" cy="250256"/>
            <wp:effectExtent b="0" l="0" r="0" t="0"/>
            <wp:docPr descr="close" title="" id="272" name="Picture"/>
            <a:graphic>
              <a:graphicData uri="http://schemas.openxmlformats.org/drawingml/2006/picture">
                <pic:pic>
                  <pic:nvPicPr>
                    <pic:cNvPr descr="images/button/send-command2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02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ออกคำสั่ง</w:t>
      </w:r>
    </w:p>
    <w:p>
      <w:pPr>
        <w:pStyle w:val="CaptionedFigure"/>
      </w:pPr>
      <w:r>
        <w:drawing>
          <wp:inline>
            <wp:extent cx="5943600" cy="3272934"/>
            <wp:effectExtent b="0" l="0" r="0" t="0"/>
            <wp:docPr descr="รูปภาพที่ 19 – 118 ส่งรายชื่อลูกจ้างฯ เลื่อนค่าจ้าง (รอบพิเศษ)" title="" id="275" name="Picture"/>
            <a:graphic>
              <a:graphicData uri="http://schemas.openxmlformats.org/drawingml/2006/picture">
                <pic:pic>
                  <pic:nvPicPr>
                    <pic:cNvPr descr="images/admin/chapter19/118.pn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18 ส่งรายชื่อลูกจ้างฯ เลื่อนค่าจ้าง (รอบพิเศษ)</w:t>
      </w:r>
    </w:p>
    <w:p>
      <w:pPr>
        <w:pStyle w:val="BlockText"/>
      </w:pPr>
      <w:r>
        <w:t xml:space="preserve">หมายเลข 1 ช่องสำหรับคลิกเลือกประเภทคำสั่ง</w:t>
      </w:r>
      <w:r>
        <w:br/>
      </w:r>
      <w:r>
        <w:t xml:space="preserve">หมายเลข 2 ช่องสำหรับคลิกเพื่อกรอกข้อมูลคำสั่งเลขที่</w:t>
      </w:r>
      <w:r>
        <w:br/>
      </w:r>
      <w:r>
        <w:t xml:space="preserve">หมายเลข 3 ช่องสำหรับคลิกเลือก พ.ศ.</w:t>
      </w:r>
      <w:r>
        <w:br/>
      </w:r>
      <w:r>
        <w:t xml:space="preserve">หมายเลข 4 ช่องสำหรับคลิกเพื่อเลือกวันที่ลงนาม</w:t>
      </w:r>
      <w:r>
        <w:br/>
      </w:r>
      <w:r>
        <w:t xml:space="preserve">หมายเลข 5 ช่องสำหรับคลิกเพื่อเลือกวันที่คำสั่งมีผล</w:t>
      </w:r>
      <w:r>
        <w:br/>
      </w:r>
      <w:r>
        <w:t xml:space="preserve">หมายเลข 6 ช่องสำหรับคลิกเลือกกลุ่มรายชื่อออกคำสั่ง</w:t>
      </w:r>
      <w:r>
        <w:br/>
      </w:r>
      <w:r>
        <w:t xml:space="preserve">หมายเลข 7 ช่องสำหรับแสดง และคลิกเลือกรายชื่อลูกจ้างประจำที่จะออกคำสั่งเลื่อนค่าจ้าง</w:t>
      </w:r>
      <w:r>
        <w:br/>
      </w:r>
      <w:r>
        <w:t xml:space="preserve">หมายเลข 8 ปุ่มสำหรับคลิกเพื่อส่งรายชื่อลูกจ้างประจำไปออกคำสั่ง</w:t>
      </w:r>
    </w:p>
    <w:bookmarkEnd w:id="277"/>
    <w:bookmarkStart w:id="281" w:name="สญลกษณการเลอนคาจาง"/>
    <w:p>
      <w:pPr>
        <w:pStyle w:val="Heading2"/>
      </w:pPr>
      <w:r>
        <w:t xml:space="preserve">สัญลักษณ์การเลื่อนค่าจ้าง</w:t>
      </w:r>
    </w:p>
    <w:p>
      <w:pPr>
        <w:pStyle w:val="Compact"/>
        <w:numPr>
          <w:ilvl w:val="0"/>
          <w:numId w:val="1044"/>
        </w:numPr>
      </w:pPr>
      <w:r>
        <w:t xml:space="preserve">เมื่อการเจ้าหน้าที่แต่ละหน่วยงาน หรือผู้ดูแลระบบได้ทำการเลื่อนค่าจ้างลูกจ้างประจำเสร็จสิ้น รายชื่อลูกจ้างประจำที่ได้ทำการเลื่อนขั้นจะไปปรากฏในแถบเมนูของขั้นเงินเดือนต่าง ๆ โดยระบบจะทำการแสดงสัญลักษณ์ในรายการชื่อของลูกจ้างประจำ เช่น หากรายชื่อไหนฐานเงินเดือนตัน ระบบจะทำการแสดงรายชื่อนั้น ๆ เป็นสีแดง และแสดงเงินพิเศษที่ได้รับเป็นวงเล็บ และสุดท้ายหากรายชื่อไหนเป็นการเลื่อนขั้นค่าจ้างปกติ ไม่ได้รับเงินพิเศษ ระบบจะทำการแสดงรายชื่อนั้น ๆ เป็นสีดำ</w:t>
      </w:r>
    </w:p>
    <w:p>
      <w:pPr>
        <w:pStyle w:val="CaptionedFigure"/>
      </w:pPr>
      <w:r>
        <w:drawing>
          <wp:inline>
            <wp:extent cx="5943600" cy="652698"/>
            <wp:effectExtent b="0" l="0" r="0" t="0"/>
            <wp:docPr descr="รูปภาพที่ 19 – 119 สัญลักษณ์การเลื่อนค่าจ้าง" title="" id="279" name="Picture"/>
            <a:graphic>
              <a:graphicData uri="http://schemas.openxmlformats.org/drawingml/2006/picture">
                <pic:pic>
                  <pic:nvPicPr>
                    <pic:cNvPr descr="images/admin/chapter19/119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2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19 สัญลักษณ์การเลื่อนค่าจ้าง</w:t>
      </w:r>
    </w:p>
    <w:p>
      <w:pPr>
        <w:pStyle w:val="BlockText"/>
      </w:pPr>
      <w:r>
        <w:t xml:space="preserve">หมายเลข 1 รายชื่อการเลื่อนขั้นเงินเดือนปกติ</w:t>
      </w:r>
      <w:r>
        <w:br/>
      </w:r>
      <w:r>
        <w:t xml:space="preserve">หมายเลข 2 รายชื่อการเลื่อนขั้นที่ฐานเงินเดือนตัน ระบบจะทำการแสดงเงินพิเศษที่ได้รับในวงเล็บ</w:t>
      </w:r>
    </w:p>
    <w:bookmarkEnd w:id="281"/>
    <w:bookmarkEnd w:id="282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73" Target="media/rId173.png" /><Relationship Type="http://schemas.openxmlformats.org/officeDocument/2006/relationships/image" Id="rId182" Target="media/rId182.png" /><Relationship Type="http://schemas.openxmlformats.org/officeDocument/2006/relationships/image" Id="rId188" Target="media/rId188.png" /><Relationship Type="http://schemas.openxmlformats.org/officeDocument/2006/relationships/image" Id="rId192" Target="media/rId192.png" /><Relationship Type="http://schemas.openxmlformats.org/officeDocument/2006/relationships/image" Id="rId198" Target="media/rId198.png" /><Relationship Type="http://schemas.openxmlformats.org/officeDocument/2006/relationships/image" Id="rId205" Target="media/rId205.png" /><Relationship Type="http://schemas.openxmlformats.org/officeDocument/2006/relationships/image" Id="rId209" Target="media/rId209.png" /><Relationship Type="http://schemas.openxmlformats.org/officeDocument/2006/relationships/image" Id="rId214" Target="media/rId214.png" /><Relationship Type="http://schemas.openxmlformats.org/officeDocument/2006/relationships/image" Id="rId221" Target="media/rId221.png" /><Relationship Type="http://schemas.openxmlformats.org/officeDocument/2006/relationships/image" Id="rId230" Target="media/rId230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45" Target="media/rId245.png" /><Relationship Type="http://schemas.openxmlformats.org/officeDocument/2006/relationships/image" Id="rId252" Target="media/rId252.png" /><Relationship Type="http://schemas.openxmlformats.org/officeDocument/2006/relationships/image" Id="rId261" Target="media/rId261.png" /><Relationship Type="http://schemas.openxmlformats.org/officeDocument/2006/relationships/image" Id="rId267" Target="media/rId267.png" /><Relationship Type="http://schemas.openxmlformats.org/officeDocument/2006/relationships/image" Id="rId274" Target="media/rId274.png" /><Relationship Type="http://schemas.openxmlformats.org/officeDocument/2006/relationships/image" Id="rId278" Target="media/rId278.png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57" Target="media/rId57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4" Target="media/rId84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136" Target="media/rId136.png" /><Relationship Type="http://schemas.openxmlformats.org/officeDocument/2006/relationships/image" Id="rId145" Target="media/rId145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42" Target="media/rId42.png" /><Relationship Type="http://schemas.openxmlformats.org/officeDocument/2006/relationships/image" Id="rId133" Target="media/rId133.png" /><Relationship Type="http://schemas.openxmlformats.org/officeDocument/2006/relationships/image" Id="rId34" Target="media/rId34.png" /><Relationship Type="http://schemas.openxmlformats.org/officeDocument/2006/relationships/image" Id="rId51" Target="media/rId51.png" /><Relationship Type="http://schemas.openxmlformats.org/officeDocument/2006/relationships/image" Id="rId89" Target="media/rId89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54" Target="media/rId54.png" /><Relationship Type="http://schemas.openxmlformats.org/officeDocument/2006/relationships/image" Id="rId108" Target="media/rId108.png" /><Relationship Type="http://schemas.openxmlformats.org/officeDocument/2006/relationships/image" Id="rId105" Target="media/rId105.png" /><Relationship Type="http://schemas.openxmlformats.org/officeDocument/2006/relationships/image" Id="rId185" Target="media/rId185.png" /><Relationship Type="http://schemas.openxmlformats.org/officeDocument/2006/relationships/image" Id="rId48" Target="media/rId48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07:08:01Z</dcterms:created>
  <dcterms:modified xsi:type="dcterms:W3CDTF">2025-06-30T07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